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FA77" w14:textId="0F6DC48A" w:rsidR="00E65232" w:rsidRPr="00D912D8" w:rsidRDefault="00E65232" w:rsidP="00530BCF">
      <w:pPr>
        <w:spacing w:after="0" w:line="240" w:lineRule="auto"/>
        <w:jc w:val="center"/>
        <w:rPr>
          <w:lang w:val="pl-PL"/>
        </w:rPr>
      </w:pPr>
    </w:p>
    <w:p w14:paraId="46D7522A" w14:textId="4D77F53E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0E081927" w14:textId="67B9A789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5D1FB7" w14:textId="07968D5F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35BA197A" w14:textId="3F703E5A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014E527" w14:textId="77777777" w:rsidR="00566186" w:rsidRPr="00D912D8" w:rsidRDefault="00566186" w:rsidP="00A25978">
      <w:pPr>
        <w:spacing w:after="0" w:line="240" w:lineRule="auto"/>
        <w:jc w:val="right"/>
        <w:rPr>
          <w:lang w:val="pl-PL"/>
        </w:rPr>
      </w:pPr>
    </w:p>
    <w:p w14:paraId="58ABE4F3" w14:textId="77777777" w:rsidR="00F503E9" w:rsidRPr="00D912D8" w:rsidRDefault="00F503E9" w:rsidP="00CC764E">
      <w:pPr>
        <w:jc w:val="both"/>
        <w:rPr>
          <w:lang w:val="pl-PL"/>
        </w:rPr>
      </w:pPr>
    </w:p>
    <w:p w14:paraId="557B32B7" w14:textId="77777777" w:rsidR="00F503E9" w:rsidRPr="00D912D8" w:rsidRDefault="00F503E9" w:rsidP="00CC764E">
      <w:pPr>
        <w:jc w:val="both"/>
        <w:rPr>
          <w:lang w:val="pl-PL"/>
        </w:rPr>
      </w:pPr>
    </w:p>
    <w:p w14:paraId="72557AA8" w14:textId="77777777" w:rsidR="00F503E9" w:rsidRPr="00D912D8" w:rsidRDefault="00F503E9" w:rsidP="00CC764E">
      <w:pPr>
        <w:jc w:val="both"/>
        <w:rPr>
          <w:lang w:val="pl-PL"/>
        </w:rPr>
      </w:pPr>
    </w:p>
    <w:p w14:paraId="544F799D" w14:textId="77777777" w:rsidR="00F503E9" w:rsidRPr="00D912D8" w:rsidRDefault="00F503E9" w:rsidP="00CC764E">
      <w:pPr>
        <w:jc w:val="both"/>
        <w:rPr>
          <w:lang w:val="pl-PL"/>
        </w:rPr>
      </w:pPr>
    </w:p>
    <w:p w14:paraId="1F189CFA" w14:textId="3216AA58" w:rsidR="00C60F66" w:rsidRPr="00D912D8" w:rsidRDefault="00C308EB">
      <w:pPr>
        <w:spacing w:after="0" w:line="238" w:lineRule="auto"/>
        <w:jc w:val="center"/>
        <w:rPr>
          <w:b/>
          <w:bCs/>
          <w:sz w:val="48"/>
          <w:szCs w:val="48"/>
          <w:lang w:val="pl-PL"/>
        </w:rPr>
      </w:pPr>
      <w:r>
        <w:rPr>
          <w:b/>
          <w:bCs/>
          <w:sz w:val="48"/>
          <w:szCs w:val="48"/>
          <w:lang w:val="pl-PL"/>
        </w:rPr>
        <w:t>TICKET</w:t>
      </w:r>
      <w:r w:rsidR="005A7E2C">
        <w:rPr>
          <w:b/>
          <w:bCs/>
          <w:sz w:val="48"/>
          <w:szCs w:val="48"/>
          <w:lang w:val="pl-PL"/>
        </w:rPr>
        <w:t xml:space="preserve"> – IDEAS </w:t>
      </w:r>
    </w:p>
    <w:p w14:paraId="76416B0B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6B47FCE" w14:textId="77777777" w:rsidR="002E16D3" w:rsidRPr="00D912D8" w:rsidRDefault="002E16D3" w:rsidP="00CC764E">
      <w:pPr>
        <w:spacing w:after="0"/>
        <w:ind w:left="4645"/>
        <w:jc w:val="both"/>
        <w:rPr>
          <w:lang w:val="pl-PL"/>
        </w:rPr>
      </w:pPr>
    </w:p>
    <w:p w14:paraId="4D373591" w14:textId="1BAE0938" w:rsidR="00F503E9" w:rsidRDefault="00F503E9" w:rsidP="00CC764E">
      <w:pPr>
        <w:jc w:val="both"/>
        <w:rPr>
          <w:b/>
          <w:sz w:val="48"/>
          <w:lang w:val="pl-PL"/>
        </w:rPr>
      </w:pPr>
    </w:p>
    <w:p w14:paraId="7EA4588C" w14:textId="01E5DD56" w:rsidR="003B02EE" w:rsidRDefault="003B02EE" w:rsidP="00CC764E">
      <w:pPr>
        <w:jc w:val="both"/>
        <w:rPr>
          <w:b/>
          <w:sz w:val="48"/>
          <w:lang w:val="pl-PL"/>
        </w:rPr>
      </w:pPr>
    </w:p>
    <w:p w14:paraId="6A68E410" w14:textId="55022004" w:rsidR="003B02EE" w:rsidRDefault="003B02EE" w:rsidP="00CC764E">
      <w:pPr>
        <w:jc w:val="both"/>
        <w:rPr>
          <w:b/>
          <w:sz w:val="48"/>
          <w:lang w:val="pl-PL"/>
        </w:rPr>
      </w:pPr>
    </w:p>
    <w:p w14:paraId="4D932101" w14:textId="2065FE41" w:rsidR="003B02EE" w:rsidRDefault="003B02EE" w:rsidP="00CC764E">
      <w:pPr>
        <w:jc w:val="both"/>
        <w:rPr>
          <w:b/>
          <w:sz w:val="48"/>
          <w:lang w:val="pl-PL"/>
        </w:rPr>
      </w:pPr>
    </w:p>
    <w:p w14:paraId="03D7C3C2" w14:textId="077D892D" w:rsidR="003B02EE" w:rsidRDefault="003B02EE" w:rsidP="00CC764E">
      <w:pPr>
        <w:jc w:val="both"/>
        <w:rPr>
          <w:b/>
          <w:sz w:val="48"/>
          <w:lang w:val="pl-PL"/>
        </w:rPr>
      </w:pPr>
    </w:p>
    <w:p w14:paraId="76043074" w14:textId="77777777" w:rsidR="003B02EE" w:rsidRPr="00D912D8" w:rsidRDefault="003B02EE" w:rsidP="00CC764E">
      <w:pPr>
        <w:jc w:val="both"/>
        <w:rPr>
          <w:b/>
          <w:sz w:val="48"/>
          <w:lang w:val="pl-PL"/>
        </w:rPr>
      </w:pPr>
    </w:p>
    <w:p w14:paraId="5A995AFC" w14:textId="5430B51D" w:rsidR="00F503E9" w:rsidRDefault="00F503E9" w:rsidP="00CC764E">
      <w:pPr>
        <w:jc w:val="both"/>
        <w:rPr>
          <w:b/>
          <w:sz w:val="48"/>
          <w:lang w:val="pl-PL"/>
        </w:rPr>
      </w:pPr>
    </w:p>
    <w:p w14:paraId="6BA0F59F" w14:textId="18FBB7AB" w:rsidR="00A905EE" w:rsidRDefault="00A905EE" w:rsidP="00CC764E">
      <w:pPr>
        <w:jc w:val="both"/>
        <w:rPr>
          <w:b/>
          <w:sz w:val="48"/>
          <w:lang w:val="pl-PL"/>
        </w:rPr>
      </w:pPr>
    </w:p>
    <w:p w14:paraId="0BC1EBF9" w14:textId="2986628F" w:rsidR="00A905EE" w:rsidRDefault="00A905EE" w:rsidP="00CC764E">
      <w:pPr>
        <w:jc w:val="both"/>
        <w:rPr>
          <w:b/>
          <w:sz w:val="48"/>
          <w:lang w:val="pl-PL"/>
        </w:rPr>
      </w:pPr>
    </w:p>
    <w:p w14:paraId="237FDD25" w14:textId="77777777" w:rsidR="00A905EE" w:rsidRPr="00D912D8" w:rsidRDefault="00A905EE" w:rsidP="00CC764E">
      <w:pPr>
        <w:jc w:val="both"/>
        <w:rPr>
          <w:b/>
          <w:sz w:val="48"/>
          <w:lang w:val="pl-PL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 w:eastAsia="en-US"/>
        </w:rPr>
        <w:id w:val="-77563873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E4AED01" w14:textId="77777777" w:rsidR="00C60F66" w:rsidRDefault="000C4903">
          <w:pPr>
            <w:pStyle w:val="Nagwekspisutreci"/>
            <w:numPr>
              <w:ilvl w:val="0"/>
              <w:numId w:val="0"/>
            </w:numPr>
            <w:ind w:left="432"/>
            <w:jc w:val="both"/>
            <w:rPr>
              <w:lang w:val="en-US"/>
            </w:rPr>
          </w:pPr>
          <w:proofErr w:type="spellStart"/>
          <w:r w:rsidRPr="004003EF">
            <w:rPr>
              <w:lang w:val="en-US"/>
            </w:rPr>
            <w:t>Spis</w:t>
          </w:r>
          <w:proofErr w:type="spellEnd"/>
          <w:r w:rsidRPr="004003EF">
            <w:rPr>
              <w:lang w:val="en-US"/>
            </w:rPr>
            <w:t xml:space="preserve"> </w:t>
          </w:r>
          <w:proofErr w:type="spellStart"/>
          <w:r w:rsidRPr="004003EF">
            <w:rPr>
              <w:lang w:val="en-US"/>
            </w:rPr>
            <w:t>treści</w:t>
          </w:r>
          <w:proofErr w:type="spellEnd"/>
        </w:p>
        <w:p w14:paraId="5FF3D49A" w14:textId="1A0B087F" w:rsidR="00837F01" w:rsidRDefault="008B0448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r w:rsidRPr="004003EF">
            <w:rPr>
              <w:lang w:val="en-US"/>
            </w:rPr>
            <w:fldChar w:fldCharType="begin"/>
          </w:r>
          <w:r w:rsidR="000C4903" w:rsidRPr="004003EF">
            <w:rPr>
              <w:lang w:val="en-US"/>
            </w:rPr>
            <w:instrText xml:space="preserve"> TOC \o "1-3" \h \z \u </w:instrText>
          </w:r>
          <w:r w:rsidRPr="004003EF">
            <w:rPr>
              <w:lang w:val="en-US"/>
            </w:rPr>
            <w:fldChar w:fldCharType="separate"/>
          </w:r>
          <w:hyperlink w:anchor="_Toc230342360" w:history="1">
            <w:r w:rsidR="00837F01" w:rsidRPr="00274399">
              <w:rPr>
                <w:rStyle w:val="Hipercze"/>
                <w:noProof/>
                <w:lang w:val="en-US"/>
              </w:rPr>
              <w:t>1</w:t>
            </w:r>
            <w:r w:rsidR="00837F01">
              <w:rPr>
                <w:rFonts w:cstheme="minorBidi"/>
                <w:noProof/>
                <w:lang w:val="pl-PL" w:eastAsia="pl-PL"/>
              </w:rPr>
              <w:tab/>
            </w:r>
            <w:r w:rsidR="00837F01" w:rsidRPr="00274399">
              <w:rPr>
                <w:rStyle w:val="Hipercze"/>
                <w:noProof/>
                <w:lang w:val="en-US"/>
              </w:rPr>
              <w:t>Wizzard</w:t>
            </w:r>
            <w:r w:rsidR="00837F01">
              <w:rPr>
                <w:noProof/>
                <w:webHidden/>
              </w:rPr>
              <w:tab/>
            </w:r>
            <w:r w:rsidR="00837F01">
              <w:rPr>
                <w:noProof/>
                <w:webHidden/>
              </w:rPr>
              <w:fldChar w:fldCharType="begin"/>
            </w:r>
            <w:r w:rsidR="00837F01">
              <w:rPr>
                <w:noProof/>
                <w:webHidden/>
              </w:rPr>
              <w:instrText xml:space="preserve"> PAGEREF _Toc230342360 \h </w:instrText>
            </w:r>
            <w:r w:rsidR="00837F01">
              <w:rPr>
                <w:noProof/>
                <w:webHidden/>
              </w:rPr>
            </w:r>
            <w:r w:rsidR="00837F01">
              <w:rPr>
                <w:noProof/>
                <w:webHidden/>
              </w:rPr>
              <w:fldChar w:fldCharType="separate"/>
            </w:r>
            <w:r w:rsidR="00837F01">
              <w:rPr>
                <w:noProof/>
                <w:webHidden/>
              </w:rPr>
              <w:t>3</w:t>
            </w:r>
            <w:r w:rsidR="00837F01">
              <w:rPr>
                <w:noProof/>
                <w:webHidden/>
              </w:rPr>
              <w:fldChar w:fldCharType="end"/>
            </w:r>
          </w:hyperlink>
        </w:p>
        <w:p w14:paraId="28300AD0" w14:textId="7E9EB919" w:rsidR="00837F01" w:rsidRDefault="00837F01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30342361" w:history="1">
            <w:r w:rsidRPr="00274399">
              <w:rPr>
                <w:rStyle w:val="Hipercze"/>
                <w:noProof/>
                <w:lang w:val="en-US"/>
              </w:rPr>
              <w:t>2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274399">
              <w:rPr>
                <w:rStyle w:val="Hipercze"/>
                <w:noProof/>
                <w:lang w:val="en-US"/>
              </w:rPr>
              <w:t>Moduł zdjęciow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2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B927F" w14:textId="59C120F7" w:rsidR="00837F01" w:rsidRDefault="00837F01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30342362" w:history="1">
            <w:r w:rsidRPr="00274399">
              <w:rPr>
                <w:rStyle w:val="Hipercze"/>
                <w:noProof/>
                <w:lang w:val="en-US"/>
              </w:rPr>
              <w:t>3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274399">
              <w:rPr>
                <w:rStyle w:val="Hipercze"/>
                <w:noProof/>
                <w:lang w:val="en-US"/>
              </w:rPr>
              <w:t>API Activation (Na kolejny upd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2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FF02B" w14:textId="67813BE3" w:rsidR="00837F01" w:rsidRDefault="00837F01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30342363" w:history="1">
            <w:r w:rsidRPr="00274399">
              <w:rPr>
                <w:rStyle w:val="Hipercze"/>
                <w:noProof/>
                <w:lang w:val="en-US"/>
              </w:rPr>
              <w:t>4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274399">
              <w:rPr>
                <w:rStyle w:val="Hipercze"/>
                <w:noProof/>
                <w:lang w:val="en-US"/>
              </w:rPr>
              <w:t>Temat Kolorków (Na kolejny upd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2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DA041" w14:textId="2B816CE7" w:rsidR="00837F01" w:rsidRDefault="00837F01">
          <w:pPr>
            <w:pStyle w:val="Spistreci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pl-PL" w:eastAsia="pl-PL"/>
            </w:rPr>
          </w:pPr>
          <w:hyperlink w:anchor="_Toc230342364" w:history="1">
            <w:r w:rsidRPr="00274399">
              <w:rPr>
                <w:rStyle w:val="Hipercze"/>
                <w:noProof/>
                <w:lang w:val="pl-PL" w:eastAsia="pl-PL"/>
              </w:rPr>
              <w:t>5</w:t>
            </w:r>
            <w:r>
              <w:rPr>
                <w:rFonts w:cstheme="minorBidi"/>
                <w:noProof/>
                <w:lang w:val="pl-PL" w:eastAsia="pl-PL"/>
              </w:rPr>
              <w:tab/>
            </w:r>
            <w:r w:rsidRPr="00274399">
              <w:rPr>
                <w:rStyle w:val="Hipercze"/>
                <w:noProof/>
                <w:lang w:val="pl-PL" w:eastAsia="pl-PL"/>
              </w:rPr>
              <w:t>Interwały (Na kolejny upd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2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BFB5C" w14:textId="55399030" w:rsidR="00E158EB" w:rsidRPr="00E158EB" w:rsidRDefault="008B0448" w:rsidP="00E158EB">
          <w:pPr>
            <w:jc w:val="both"/>
            <w:rPr>
              <w:b/>
              <w:bCs/>
              <w:lang w:val="en-US"/>
            </w:rPr>
          </w:pPr>
          <w:r w:rsidRPr="004003EF">
            <w:rPr>
              <w:b/>
              <w:bCs/>
              <w:lang w:val="en-US"/>
            </w:rPr>
            <w:fldChar w:fldCharType="end"/>
          </w:r>
        </w:p>
      </w:sdtContent>
    </w:sdt>
    <w:p w14:paraId="556B18E7" w14:textId="23706A9B" w:rsidR="00E158EB" w:rsidRDefault="00E158EB" w:rsidP="00E158EB">
      <w:pPr>
        <w:rPr>
          <w:lang w:val="en-US"/>
        </w:rPr>
      </w:pPr>
    </w:p>
    <w:p w14:paraId="2AB69374" w14:textId="39438622" w:rsidR="00E81405" w:rsidRDefault="00E81405" w:rsidP="00E158EB">
      <w:pPr>
        <w:rPr>
          <w:lang w:val="en-US"/>
        </w:rPr>
      </w:pPr>
    </w:p>
    <w:p w14:paraId="6E7D9AA5" w14:textId="63A2930A" w:rsidR="00E81405" w:rsidRDefault="00E81405" w:rsidP="00E158EB">
      <w:pPr>
        <w:rPr>
          <w:lang w:val="en-US"/>
        </w:rPr>
      </w:pPr>
    </w:p>
    <w:p w14:paraId="6EEFE46F" w14:textId="041B758E" w:rsidR="00E81405" w:rsidRDefault="00E81405" w:rsidP="00E158EB">
      <w:pPr>
        <w:rPr>
          <w:lang w:val="en-US"/>
        </w:rPr>
      </w:pPr>
    </w:p>
    <w:p w14:paraId="2C798C8C" w14:textId="4E11A708" w:rsidR="00E81405" w:rsidRDefault="00E81405" w:rsidP="00E158EB">
      <w:pPr>
        <w:rPr>
          <w:lang w:val="en-US"/>
        </w:rPr>
      </w:pPr>
    </w:p>
    <w:p w14:paraId="1641C563" w14:textId="743E1485" w:rsidR="00E81405" w:rsidRDefault="00E81405" w:rsidP="00E158EB">
      <w:pPr>
        <w:rPr>
          <w:lang w:val="en-US"/>
        </w:rPr>
      </w:pPr>
    </w:p>
    <w:p w14:paraId="0CA61CF1" w14:textId="5BB10F4F" w:rsidR="00E81405" w:rsidRDefault="00E81405" w:rsidP="00E158EB">
      <w:pPr>
        <w:rPr>
          <w:lang w:val="en-US"/>
        </w:rPr>
      </w:pPr>
    </w:p>
    <w:p w14:paraId="32A527A9" w14:textId="04EF4FB2" w:rsidR="00E81405" w:rsidRDefault="00E81405" w:rsidP="00E158EB">
      <w:pPr>
        <w:rPr>
          <w:lang w:val="en-US"/>
        </w:rPr>
      </w:pPr>
    </w:p>
    <w:p w14:paraId="6BD11636" w14:textId="4F4DF872" w:rsidR="00E81405" w:rsidRDefault="00E81405" w:rsidP="00E158EB">
      <w:pPr>
        <w:rPr>
          <w:lang w:val="en-US"/>
        </w:rPr>
      </w:pPr>
    </w:p>
    <w:p w14:paraId="7D411DBA" w14:textId="461E737D" w:rsidR="00E81405" w:rsidRDefault="00E81405" w:rsidP="00E158EB">
      <w:pPr>
        <w:rPr>
          <w:lang w:val="en-US"/>
        </w:rPr>
      </w:pPr>
    </w:p>
    <w:p w14:paraId="19415343" w14:textId="7A23E470" w:rsidR="00E81405" w:rsidRDefault="00E81405" w:rsidP="00E158EB">
      <w:pPr>
        <w:rPr>
          <w:lang w:val="en-US"/>
        </w:rPr>
      </w:pPr>
    </w:p>
    <w:p w14:paraId="4DFF983E" w14:textId="61807097" w:rsidR="00E81405" w:rsidRDefault="00E81405" w:rsidP="00E158EB">
      <w:pPr>
        <w:rPr>
          <w:lang w:val="en-US"/>
        </w:rPr>
      </w:pPr>
    </w:p>
    <w:p w14:paraId="176C4A8B" w14:textId="30746960" w:rsidR="00E81405" w:rsidRDefault="00E81405" w:rsidP="00E158EB">
      <w:pPr>
        <w:rPr>
          <w:lang w:val="en-US"/>
        </w:rPr>
      </w:pPr>
    </w:p>
    <w:p w14:paraId="7CFB4829" w14:textId="4F0C4740" w:rsidR="00E81405" w:rsidRDefault="00E81405" w:rsidP="00E158EB">
      <w:pPr>
        <w:rPr>
          <w:lang w:val="en-US"/>
        </w:rPr>
      </w:pPr>
    </w:p>
    <w:p w14:paraId="251653EB" w14:textId="649E26E6" w:rsidR="00E81405" w:rsidRDefault="00E81405" w:rsidP="00E158EB">
      <w:pPr>
        <w:rPr>
          <w:lang w:val="en-US"/>
        </w:rPr>
      </w:pPr>
    </w:p>
    <w:p w14:paraId="22473F2A" w14:textId="224F0088" w:rsidR="00E81405" w:rsidRDefault="00E81405" w:rsidP="00E158EB">
      <w:pPr>
        <w:rPr>
          <w:lang w:val="en-US"/>
        </w:rPr>
      </w:pPr>
    </w:p>
    <w:p w14:paraId="4BD425D1" w14:textId="24BB968C" w:rsidR="00E81405" w:rsidRDefault="00E81405" w:rsidP="00E158EB">
      <w:pPr>
        <w:rPr>
          <w:lang w:val="en-US"/>
        </w:rPr>
      </w:pPr>
    </w:p>
    <w:p w14:paraId="4B8B479C" w14:textId="394701D7" w:rsidR="00E81405" w:rsidRDefault="00E81405" w:rsidP="00E158EB">
      <w:pPr>
        <w:rPr>
          <w:lang w:val="en-US"/>
        </w:rPr>
      </w:pPr>
    </w:p>
    <w:p w14:paraId="741E6A99" w14:textId="4DEC5316" w:rsidR="00E81405" w:rsidRDefault="00E81405" w:rsidP="00E158EB">
      <w:pPr>
        <w:rPr>
          <w:lang w:val="en-US"/>
        </w:rPr>
      </w:pPr>
    </w:p>
    <w:p w14:paraId="7E3C5538" w14:textId="6B9E4A90" w:rsidR="00E81405" w:rsidRDefault="00E81405" w:rsidP="00E158EB">
      <w:pPr>
        <w:rPr>
          <w:lang w:val="en-US"/>
        </w:rPr>
      </w:pPr>
    </w:p>
    <w:p w14:paraId="329F7504" w14:textId="2A58FA4A" w:rsidR="00E81405" w:rsidRDefault="00E81405" w:rsidP="00E158EB">
      <w:pPr>
        <w:rPr>
          <w:lang w:val="en-US"/>
        </w:rPr>
      </w:pPr>
    </w:p>
    <w:p w14:paraId="3286A893" w14:textId="72FDD203" w:rsidR="00E81405" w:rsidRDefault="00E81405" w:rsidP="00E158EB">
      <w:pPr>
        <w:rPr>
          <w:lang w:val="en-US"/>
        </w:rPr>
      </w:pPr>
    </w:p>
    <w:p w14:paraId="0E6EA94A" w14:textId="46613A73" w:rsidR="00E81405" w:rsidRDefault="00E81405" w:rsidP="00E158EB">
      <w:pPr>
        <w:rPr>
          <w:lang w:val="en-US"/>
        </w:rPr>
      </w:pPr>
    </w:p>
    <w:p w14:paraId="324FC1B1" w14:textId="05CBE00C" w:rsidR="00B36A51" w:rsidRDefault="007476BF" w:rsidP="00B36A51">
      <w:pPr>
        <w:pStyle w:val="Nagwek1"/>
        <w:rPr>
          <w:lang w:val="en-US"/>
        </w:rPr>
      </w:pPr>
      <w:bookmarkStart w:id="0" w:name="_Toc230342360"/>
      <w:proofErr w:type="spellStart"/>
      <w:r>
        <w:rPr>
          <w:lang w:val="en-US"/>
        </w:rPr>
        <w:lastRenderedPageBreak/>
        <w:t>Wizzard</w:t>
      </w:r>
      <w:bookmarkEnd w:id="0"/>
      <w:proofErr w:type="spellEnd"/>
    </w:p>
    <w:p w14:paraId="795EE65A" w14:textId="68EF6F3C" w:rsidR="00C36D53" w:rsidRDefault="00C36D53" w:rsidP="00C36D53">
      <w:pPr>
        <w:rPr>
          <w:lang w:val="en-US"/>
        </w:rPr>
      </w:pPr>
      <w:proofErr w:type="spellStart"/>
      <w:r>
        <w:rPr>
          <w:lang w:val="en-US"/>
        </w:rPr>
        <w:t>Przykład</w:t>
      </w:r>
      <w:proofErr w:type="spellEnd"/>
      <w:r>
        <w:rPr>
          <w:lang w:val="en-US"/>
        </w:rPr>
        <w:t xml:space="preserve">. Mam group SW Cooling Pumps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c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worzyć</w:t>
      </w:r>
      <w:proofErr w:type="spellEnd"/>
      <w:r>
        <w:rPr>
          <w:lang w:val="en-US"/>
        </w:rPr>
        <w:t xml:space="preserve"> tam </w:t>
      </w:r>
      <w:proofErr w:type="spellStart"/>
      <w:r>
        <w:rPr>
          <w:lang w:val="en-US"/>
        </w:rPr>
        <w:t>now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zynę</w:t>
      </w:r>
      <w:proofErr w:type="spellEnd"/>
      <w:r>
        <w:rPr>
          <w:lang w:val="en-US"/>
        </w:rPr>
        <w:t xml:space="preserve"> (SW Cooling Pump no3)</w:t>
      </w:r>
    </w:p>
    <w:p w14:paraId="5CCE77F8" w14:textId="48253DC3" w:rsidR="00C36D53" w:rsidRDefault="0031115A" w:rsidP="0031115A">
      <w:pPr>
        <w:jc w:val="center"/>
        <w:rPr>
          <w:lang w:val="en-US"/>
        </w:rPr>
      </w:pPr>
      <w:r w:rsidRPr="0031115A">
        <w:rPr>
          <w:lang w:val="en-US"/>
        </w:rPr>
        <w:drawing>
          <wp:inline distT="0" distB="0" distL="0" distR="0" wp14:anchorId="1827FE8D" wp14:editId="3173F25A">
            <wp:extent cx="2134800" cy="3279600"/>
            <wp:effectExtent l="0" t="0" r="0" b="0"/>
            <wp:docPr id="1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4800" cy="32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AD818" w14:textId="49AC6D97" w:rsidR="00B36A51" w:rsidRDefault="0031115A" w:rsidP="00B36A51">
      <w:pPr>
        <w:rPr>
          <w:lang w:val="en-US"/>
        </w:rPr>
      </w:pPr>
      <w:r>
        <w:rPr>
          <w:lang w:val="en-US"/>
        </w:rPr>
        <w:t xml:space="preserve">I w </w:t>
      </w:r>
      <w:proofErr w:type="spellStart"/>
      <w:r>
        <w:rPr>
          <w:lang w:val="en-US"/>
        </w:rPr>
        <w:t>now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zzardzie</w:t>
      </w:r>
      <w:proofErr w:type="spellEnd"/>
      <w:r>
        <w:rPr>
          <w:lang w:val="en-US"/>
        </w:rPr>
        <w:t xml:space="preserve"> mam </w:t>
      </w:r>
      <w:proofErr w:type="spellStart"/>
      <w:r>
        <w:rPr>
          <w:lang w:val="en-US"/>
        </w:rPr>
        <w:t>t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jak </w:t>
      </w:r>
      <w:proofErr w:type="spellStart"/>
      <w:r>
        <w:rPr>
          <w:lang w:val="en-US"/>
        </w:rPr>
        <w:t>kliknę</w:t>
      </w:r>
      <w:proofErr w:type="spellEnd"/>
      <w:r>
        <w:rPr>
          <w:lang w:val="en-US"/>
        </w:rPr>
        <w:t xml:space="preserve"> “+pump”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kolwiek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lew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umny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to</w:t>
      </w:r>
      <w:proofErr w:type="spellEnd"/>
      <w:r>
        <w:rPr>
          <w:lang w:val="en-US"/>
        </w:rPr>
        <w:t xml:space="preserve"> mi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pisze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nazwy</w:t>
      </w:r>
      <w:proofErr w:type="spellEnd"/>
      <w:r>
        <w:rPr>
          <w:lang w:val="en-US"/>
        </w:rPr>
        <w:t xml:space="preserve">. W </w:t>
      </w:r>
      <w:proofErr w:type="spellStart"/>
      <w:r>
        <w:rPr>
          <w:lang w:val="en-US"/>
        </w:rPr>
        <w:t>star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zzardzie</w:t>
      </w:r>
      <w:proofErr w:type="spellEnd"/>
      <w:r>
        <w:rPr>
          <w:lang w:val="en-US"/>
        </w:rPr>
        <w:t xml:space="preserve"> jak </w:t>
      </w:r>
      <w:proofErr w:type="spellStart"/>
      <w:r>
        <w:rPr>
          <w:lang w:val="en-US"/>
        </w:rPr>
        <w:t>widział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poroponowan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zwi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nazw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ą</w:t>
      </w:r>
      <w:proofErr w:type="spellEnd"/>
      <w:r>
        <w:rPr>
          <w:lang w:val="en-US"/>
        </w:rPr>
        <w:t xml:space="preserve"> jak z </w:t>
      </w:r>
      <w:proofErr w:type="spellStart"/>
      <w:r>
        <w:rPr>
          <w:lang w:val="en-US"/>
        </w:rPr>
        <w:t>lew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umny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j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wa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yl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wentualnie</w:t>
      </w:r>
      <w:proofErr w:type="spellEnd"/>
      <w:r w:rsidR="00837F01">
        <w:rPr>
          <w:lang w:val="en-US"/>
        </w:rPr>
        <w:t xml:space="preserve"> </w:t>
      </w:r>
      <w:proofErr w:type="spellStart"/>
      <w:r w:rsidR="00837F01">
        <w:rPr>
          <w:lang w:val="en-US"/>
        </w:rPr>
        <w:t>zmieniało</w:t>
      </w:r>
      <w:proofErr w:type="spellEnd"/>
      <w:r w:rsidR="00837F01">
        <w:rPr>
          <w:lang w:val="en-US"/>
        </w:rPr>
        <w:t xml:space="preserve"> z Pumps </w:t>
      </w:r>
      <w:proofErr w:type="spellStart"/>
      <w:r w:rsidR="00837F01">
        <w:rPr>
          <w:lang w:val="en-US"/>
        </w:rPr>
        <w:t>na</w:t>
      </w:r>
      <w:proofErr w:type="spellEnd"/>
      <w:r w:rsidR="00837F01">
        <w:rPr>
          <w:lang w:val="en-US"/>
        </w:rPr>
        <w:t xml:space="preserve"> pumps.</w:t>
      </w:r>
    </w:p>
    <w:p w14:paraId="76F50634" w14:textId="77777777" w:rsidR="00837F01" w:rsidRDefault="00837F01" w:rsidP="00B36A51">
      <w:pPr>
        <w:rPr>
          <w:lang w:val="en-US"/>
        </w:rPr>
      </w:pPr>
    </w:p>
    <w:p w14:paraId="39B73F9C" w14:textId="7395B7D8" w:rsidR="00B36A51" w:rsidRDefault="00B36A51" w:rsidP="00B36A51">
      <w:pPr>
        <w:pStyle w:val="Nagwek1"/>
        <w:rPr>
          <w:lang w:val="en-US"/>
        </w:rPr>
      </w:pPr>
      <w:bookmarkStart w:id="1" w:name="_Toc230342361"/>
      <w:proofErr w:type="spellStart"/>
      <w:r>
        <w:rPr>
          <w:lang w:val="en-US"/>
        </w:rPr>
        <w:t>Moduł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djęciowy</w:t>
      </w:r>
      <w:bookmarkEnd w:id="1"/>
      <w:proofErr w:type="spellEnd"/>
    </w:p>
    <w:p w14:paraId="51BABDF2" w14:textId="536F9496" w:rsidR="00984EA2" w:rsidRDefault="00984EA2" w:rsidP="00984EA2">
      <w:pPr>
        <w:rPr>
          <w:lang w:val="en-US"/>
        </w:rPr>
      </w:pPr>
      <w:proofErr w:type="spellStart"/>
      <w:r>
        <w:rPr>
          <w:lang w:val="en-US"/>
        </w:rPr>
        <w:t>Zrobiłem</w:t>
      </w:r>
      <w:proofErr w:type="spellEnd"/>
      <w:r>
        <w:rPr>
          <w:lang w:val="en-US"/>
        </w:rPr>
        <w:t xml:space="preserve"> 2 </w:t>
      </w:r>
      <w:proofErr w:type="spellStart"/>
      <w:r>
        <w:rPr>
          <w:lang w:val="en-US"/>
        </w:rPr>
        <w:t>zdjęcia</w:t>
      </w:r>
      <w:proofErr w:type="spellEnd"/>
      <w:r>
        <w:rPr>
          <w:lang w:val="en-US"/>
        </w:rPr>
        <w:t xml:space="preserve">? No to </w:t>
      </w:r>
      <w:proofErr w:type="spellStart"/>
      <w:r>
        <w:rPr>
          <w:lang w:val="en-US"/>
        </w:rPr>
        <w:t>zakładka</w:t>
      </w:r>
      <w:proofErr w:type="spellEnd"/>
      <w:r>
        <w:rPr>
          <w:lang w:val="en-US"/>
        </w:rPr>
        <w:t xml:space="preserve"> PLAN </w:t>
      </w:r>
      <w:proofErr w:type="spellStart"/>
      <w:r>
        <w:rPr>
          <w:lang w:val="en-US"/>
        </w:rPr>
        <w:t>zielona</w:t>
      </w:r>
      <w:proofErr w:type="spellEnd"/>
      <w:r>
        <w:rPr>
          <w:lang w:val="en-US"/>
        </w:rPr>
        <w:t xml:space="preserve"> + V </w:t>
      </w:r>
    </w:p>
    <w:p w14:paraId="7AA41F5F" w14:textId="15716CFB" w:rsidR="00984EA2" w:rsidRDefault="00984EA2" w:rsidP="00984EA2">
      <w:pPr>
        <w:rPr>
          <w:lang w:val="en-US"/>
        </w:rPr>
      </w:pPr>
      <w:r>
        <w:rPr>
          <w:lang w:val="en-US"/>
        </w:rPr>
        <w:t xml:space="preserve">Nie ma w </w:t>
      </w:r>
      <w:proofErr w:type="spellStart"/>
      <w:r>
        <w:rPr>
          <w:lang w:val="en-US"/>
        </w:rPr>
        <w:t>t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y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guły</w:t>
      </w:r>
      <w:proofErr w:type="spellEnd"/>
      <w:r>
        <w:rPr>
          <w:lang w:val="en-US"/>
        </w:rPr>
        <w:t xml:space="preserve"> ale </w:t>
      </w:r>
      <w:proofErr w:type="spellStart"/>
      <w:r>
        <w:rPr>
          <w:lang w:val="en-US"/>
        </w:rPr>
        <w:t>częs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rash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po </w:t>
      </w:r>
      <w:proofErr w:type="spellStart"/>
      <w:r>
        <w:rPr>
          <w:lang w:val="en-US"/>
        </w:rPr>
        <w:t>zrobien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djęcia</w:t>
      </w:r>
      <w:proofErr w:type="spellEnd"/>
      <w:r>
        <w:rPr>
          <w:lang w:val="en-US"/>
        </w:rPr>
        <w:t xml:space="preserve"> “Machine photo”</w:t>
      </w:r>
      <w:r w:rsidR="00C36D53">
        <w:rPr>
          <w:lang w:val="en-US"/>
        </w:rPr>
        <w:t>.</w:t>
      </w:r>
    </w:p>
    <w:p w14:paraId="5E1FB7D2" w14:textId="30FBFC9E" w:rsidR="00B36A51" w:rsidRDefault="00B36A51" w:rsidP="00B36A51">
      <w:pPr>
        <w:rPr>
          <w:lang w:val="en-US"/>
        </w:rPr>
      </w:pP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machine ma </w:t>
      </w:r>
      <w:proofErr w:type="spellStart"/>
      <w:r>
        <w:rPr>
          <w:lang w:val="en-US"/>
        </w:rPr>
        <w:t>schemat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moduł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ż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widoczny</w:t>
      </w:r>
      <w:proofErr w:type="spellEnd"/>
      <w:r>
        <w:rPr>
          <w:lang w:val="en-US"/>
        </w:rPr>
        <w:t xml:space="preserve">. </w:t>
      </w:r>
    </w:p>
    <w:p w14:paraId="4E16F976" w14:textId="07AFC7E1" w:rsidR="00837F01" w:rsidRDefault="00837F01" w:rsidP="00B36A51">
      <w:pPr>
        <w:rPr>
          <w:lang w:val="en-US"/>
        </w:rPr>
      </w:pPr>
      <w:r>
        <w:rPr>
          <w:lang w:val="en-US"/>
        </w:rPr>
        <w:t xml:space="preserve">Po </w:t>
      </w:r>
      <w:proofErr w:type="spellStart"/>
      <w:r>
        <w:rPr>
          <w:lang w:val="en-US"/>
        </w:rPr>
        <w:t>wysłan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zip </w:t>
      </w:r>
      <w:proofErr w:type="spellStart"/>
      <w:r>
        <w:rPr>
          <w:lang w:val="en-US"/>
        </w:rPr>
        <w:t>chy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g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djęc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zyścić</w:t>
      </w:r>
      <w:proofErr w:type="spellEnd"/>
      <w:r>
        <w:rPr>
          <w:lang w:val="en-US"/>
        </w:rPr>
        <w:t xml:space="preserve"> z PLAN. No </w:t>
      </w:r>
      <w:proofErr w:type="spellStart"/>
      <w:r>
        <w:rPr>
          <w:lang w:val="en-US"/>
        </w:rPr>
        <w:t>jeże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obi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ł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j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obi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we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lepie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b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ł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ż</w:t>
      </w:r>
      <w:proofErr w:type="spellEnd"/>
      <w:r>
        <w:rPr>
          <w:lang w:val="en-US"/>
        </w:rPr>
        <w:t xml:space="preserve"> tam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o</w:t>
      </w:r>
      <w:proofErr w:type="spellEnd"/>
      <w:r>
        <w:rPr>
          <w:lang w:val="en-US"/>
        </w:rPr>
        <w:t>.  (</w:t>
      </w:r>
      <w:proofErr w:type="spellStart"/>
      <w:r>
        <w:rPr>
          <w:lang w:val="en-US"/>
        </w:rPr>
        <w:t>Co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łę</w:t>
      </w:r>
      <w:proofErr w:type="spellEnd"/>
      <w:r>
        <w:rPr>
          <w:lang w:val="en-US"/>
        </w:rPr>
        <w:t xml:space="preserve"> MC card)</w:t>
      </w:r>
    </w:p>
    <w:p w14:paraId="7D93BBD5" w14:textId="65453211" w:rsidR="00837F01" w:rsidRDefault="00837F01" w:rsidP="00B36A51">
      <w:pPr>
        <w:rPr>
          <w:lang w:val="en-US"/>
        </w:rPr>
      </w:pPr>
    </w:p>
    <w:p w14:paraId="2A9EAD8A" w14:textId="2474482C" w:rsidR="00837F01" w:rsidRDefault="00837F01" w:rsidP="00B36A51">
      <w:pPr>
        <w:rPr>
          <w:lang w:val="en-US"/>
        </w:rPr>
      </w:pPr>
    </w:p>
    <w:p w14:paraId="1C018CF0" w14:textId="02889B93" w:rsidR="00837F01" w:rsidRDefault="00837F01" w:rsidP="00B36A51">
      <w:pPr>
        <w:rPr>
          <w:lang w:val="en-US"/>
        </w:rPr>
      </w:pPr>
    </w:p>
    <w:p w14:paraId="4DC4F559" w14:textId="180531DA" w:rsidR="00837F01" w:rsidRDefault="00837F01" w:rsidP="00B36A51">
      <w:pPr>
        <w:rPr>
          <w:lang w:val="en-US"/>
        </w:rPr>
      </w:pPr>
    </w:p>
    <w:p w14:paraId="1A562C7F" w14:textId="76F5D5BB" w:rsidR="00837F01" w:rsidRDefault="00837F01" w:rsidP="00B36A51">
      <w:pPr>
        <w:rPr>
          <w:lang w:val="en-US"/>
        </w:rPr>
      </w:pPr>
    </w:p>
    <w:p w14:paraId="50155FB8" w14:textId="5F05E830" w:rsidR="00837F01" w:rsidRDefault="00837F01" w:rsidP="00B36A51">
      <w:pPr>
        <w:rPr>
          <w:lang w:val="en-US"/>
        </w:rPr>
      </w:pPr>
    </w:p>
    <w:p w14:paraId="00A96B2F" w14:textId="77777777" w:rsidR="00837F01" w:rsidRDefault="00837F01" w:rsidP="00B36A51">
      <w:pPr>
        <w:rPr>
          <w:lang w:val="en-US"/>
        </w:rPr>
      </w:pPr>
    </w:p>
    <w:p w14:paraId="50FF3EEE" w14:textId="33FAFC55" w:rsidR="00837F01" w:rsidRDefault="00837F01" w:rsidP="00837F01">
      <w:pPr>
        <w:pStyle w:val="Nagwek1"/>
        <w:rPr>
          <w:lang w:val="en-US"/>
        </w:rPr>
      </w:pPr>
      <w:bookmarkStart w:id="2" w:name="_Toc230342362"/>
      <w:r>
        <w:rPr>
          <w:lang w:val="en-US"/>
        </w:rPr>
        <w:t xml:space="preserve">API Activation </w:t>
      </w:r>
      <w:r>
        <w:rPr>
          <w:lang w:val="en-US"/>
        </w:rPr>
        <w:t xml:space="preserve">(Na </w:t>
      </w:r>
      <w:proofErr w:type="spellStart"/>
      <w:r>
        <w:rPr>
          <w:lang w:val="en-US"/>
        </w:rPr>
        <w:t>kolejny</w:t>
      </w:r>
      <w:proofErr w:type="spellEnd"/>
      <w:r>
        <w:rPr>
          <w:lang w:val="en-US"/>
        </w:rPr>
        <w:t xml:space="preserve"> update)</w:t>
      </w:r>
      <w:bookmarkEnd w:id="2"/>
    </w:p>
    <w:p w14:paraId="75D4DBDF" w14:textId="7A1413FA" w:rsidR="00837F01" w:rsidRDefault="00837F01" w:rsidP="00837F01">
      <w:pPr>
        <w:rPr>
          <w:lang w:val="en-US"/>
        </w:rPr>
      </w:pPr>
      <w:r>
        <w:rPr>
          <w:lang w:val="en-US"/>
        </w:rPr>
        <w:t xml:space="preserve">Po co </w:t>
      </w:r>
      <w:proofErr w:type="spellStart"/>
      <w:r>
        <w:rPr>
          <w:lang w:val="en-US"/>
        </w:rPr>
        <w:t>t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y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obio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że</w:t>
      </w:r>
      <w:proofErr w:type="spellEnd"/>
      <w:r>
        <w:rPr>
          <w:lang w:val="en-US"/>
        </w:rPr>
        <w:t xml:space="preserve"> jak </w:t>
      </w:r>
      <w:proofErr w:type="spellStart"/>
      <w:r>
        <w:rPr>
          <w:lang w:val="en-US"/>
        </w:rPr>
        <w:t>kl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toś</w:t>
      </w:r>
      <w:proofErr w:type="spellEnd"/>
      <w:r>
        <w:rPr>
          <w:lang w:val="en-US"/>
        </w:rPr>
        <w:t xml:space="preserve"> Authorize app a device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ma w Android Tokens to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automa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je</w:t>
      </w:r>
      <w:proofErr w:type="spellEnd"/>
      <w:r>
        <w:rPr>
          <w:lang w:val="en-US"/>
        </w:rPr>
        <w:t xml:space="preserve"> ? </w:t>
      </w:r>
    </w:p>
    <w:p w14:paraId="6F4F4B10" w14:textId="4FFF9EB8" w:rsidR="00837F01" w:rsidRDefault="00837F01" w:rsidP="00837F01">
      <w:pPr>
        <w:rPr>
          <w:lang w:val="en-US"/>
        </w:rPr>
      </w:pPr>
    </w:p>
    <w:p w14:paraId="1C78E711" w14:textId="77777777" w:rsidR="00837F01" w:rsidRPr="00837F01" w:rsidRDefault="00837F01" w:rsidP="00837F01">
      <w:pPr>
        <w:rPr>
          <w:lang w:val="en-US"/>
        </w:rPr>
      </w:pPr>
    </w:p>
    <w:p w14:paraId="39EE8E62" w14:textId="0FD91208" w:rsidR="007476BF" w:rsidRDefault="007476BF" w:rsidP="007476BF">
      <w:pPr>
        <w:rPr>
          <w:lang w:val="en-US"/>
        </w:rPr>
      </w:pPr>
    </w:p>
    <w:p w14:paraId="232D02BD" w14:textId="2A9E5615" w:rsidR="00133A2F" w:rsidRDefault="00133A2F" w:rsidP="00133A2F">
      <w:pPr>
        <w:pStyle w:val="Nagwek1"/>
        <w:rPr>
          <w:lang w:val="en-US"/>
        </w:rPr>
      </w:pPr>
      <w:bookmarkStart w:id="3" w:name="_Toc230342363"/>
      <w:r>
        <w:rPr>
          <w:lang w:val="en-US"/>
        </w:rPr>
        <w:t xml:space="preserve">Temat </w:t>
      </w:r>
      <w:proofErr w:type="spellStart"/>
      <w:r>
        <w:rPr>
          <w:lang w:val="en-US"/>
        </w:rPr>
        <w:t>Kolorków</w:t>
      </w:r>
      <w:proofErr w:type="spellEnd"/>
      <w:r w:rsidR="00B36A51">
        <w:rPr>
          <w:lang w:val="en-US"/>
        </w:rPr>
        <w:t xml:space="preserve"> (Na </w:t>
      </w:r>
      <w:proofErr w:type="spellStart"/>
      <w:r w:rsidR="00B36A51">
        <w:rPr>
          <w:lang w:val="en-US"/>
        </w:rPr>
        <w:t>kolejny</w:t>
      </w:r>
      <w:proofErr w:type="spellEnd"/>
      <w:r w:rsidR="00B36A51">
        <w:rPr>
          <w:lang w:val="en-US"/>
        </w:rPr>
        <w:t xml:space="preserve"> update)</w:t>
      </w:r>
      <w:bookmarkEnd w:id="3"/>
    </w:p>
    <w:p w14:paraId="43D0866A" w14:textId="63C13838" w:rsidR="00133A2F" w:rsidRDefault="00133A2F" w:rsidP="00133A2F">
      <w:pPr>
        <w:rPr>
          <w:lang w:val="en-US"/>
        </w:rPr>
      </w:pPr>
      <w:proofErr w:type="spellStart"/>
      <w:r>
        <w:rPr>
          <w:lang w:val="en-US"/>
        </w:rPr>
        <w:t>Czyli</w:t>
      </w:r>
      <w:proofErr w:type="spellEnd"/>
      <w:r>
        <w:rPr>
          <w:lang w:val="en-US"/>
        </w:rPr>
        <w:t xml:space="preserve"> to co </w:t>
      </w:r>
      <w:proofErr w:type="spellStart"/>
      <w:r>
        <w:rPr>
          <w:lang w:val="en-US"/>
        </w:rPr>
        <w:t>opisał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groupie Tablet, </w:t>
      </w:r>
      <w:proofErr w:type="spellStart"/>
      <w:r>
        <w:rPr>
          <w:lang w:val="en-US"/>
        </w:rPr>
        <w:t>aplikacje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gru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góln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Żywioło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yskus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wa</w:t>
      </w:r>
      <w:proofErr w:type="spellEnd"/>
      <w:r>
        <w:rPr>
          <w:lang w:val="en-US"/>
        </w:rPr>
        <w:t xml:space="preserve">. </w:t>
      </w:r>
    </w:p>
    <w:p w14:paraId="5DACC7B9" w14:textId="2D7AA100" w:rsidR="00133A2F" w:rsidRDefault="00133A2F" w:rsidP="00133A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133A2F">
        <w:rPr>
          <w:noProof/>
          <w:lang w:val="en-US"/>
        </w:rPr>
        <w:drawing>
          <wp:inline distT="0" distB="0" distL="0" distR="0" wp14:anchorId="403573EB" wp14:editId="5798E38A">
            <wp:extent cx="5746750" cy="2076450"/>
            <wp:effectExtent l="0" t="0" r="6350" b="0"/>
            <wp:docPr id="5" name="Obraz 5" descr="Obraz zawierający tekst, zrzut ekranu, oprogramowanie, System operacyj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, zrzut ekranu, oprogramowanie, System operacyjny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12B6F" w14:textId="7FDA4172" w:rsidR="00133A2F" w:rsidRPr="00133A2F" w:rsidRDefault="00133A2F" w:rsidP="00133A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133A2F">
        <w:rPr>
          <w:rFonts w:ascii="Times New Roman" w:eastAsia="Times New Roman" w:hAnsi="Times New Roman" w:cs="Times New Roman"/>
          <w:noProof/>
          <w:sz w:val="24"/>
          <w:szCs w:val="24"/>
          <w:lang w:val="pl-PL" w:eastAsia="pl-PL"/>
        </w:rPr>
        <w:drawing>
          <wp:inline distT="0" distB="0" distL="0" distR="0" wp14:anchorId="6C2D3F45" wp14:editId="075C6D50">
            <wp:extent cx="5760720" cy="2129790"/>
            <wp:effectExtent l="0" t="0" r="0" b="3810"/>
            <wp:docPr id="6" name="Obraz 6" descr="Obraz zawierający tekst, zrzut ekranu, multimedi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, zrzut ekranu, multimedia, oprogramowani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12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8BFDC" w14:textId="6F29C4E1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Nie uważacie że te kolory po pomiarze są kłopotliwe? </w:t>
      </w:r>
      <w:r>
        <w:rPr>
          <w:rFonts w:ascii="Segoe UI" w:eastAsia="Times New Roman" w:hAnsi="Segoe UI" w:cs="Segoe UI"/>
          <w:sz w:val="21"/>
          <w:szCs w:val="21"/>
          <w:lang w:val="pl-PL" w:eastAsia="pl-PL"/>
        </w:rPr>
        <w:t>Co oznacza czerwony zegar, dla nas to oczywiste, instrukcja też może to wyjaśnić ale na 1 rzut oka to wygląda dla mnie jak by te czerwone były bardziej po interwale niż np. żółte czy zielone.</w:t>
      </w:r>
    </w:p>
    <w:p w14:paraId="7F6C5A64" w14:textId="6E369C64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Bo jak ktoś z załogi zmierzy i zobaczy czerwone po pomiarze to stawiam 500pln że spróbuje zmierzyć jeszcze raz, będzie próbował manipulować tak by wyszło na żółto lub zielono.</w:t>
      </w:r>
    </w:p>
    <w:p w14:paraId="4A7ADD20" w14:textId="401AA097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IM-Mateusz Prusak, był świadkiem jak chłop mierzył 4 razy aż pokazało żółte </w:t>
      </w:r>
    </w:p>
    <w:p w14:paraId="1A3F369E" w14:textId="2AC3908F" w:rsid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Może lepiej przerobić taż że po pomiarze nie ma koloru albo że jest zawsze zielony (</w:t>
      </w:r>
      <w:proofErr w:type="spellStart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measurement</w:t>
      </w:r>
      <w:proofErr w:type="spellEnd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 xml:space="preserve"> </w:t>
      </w:r>
      <w:proofErr w:type="spellStart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done</w:t>
      </w:r>
      <w:proofErr w:type="spellEnd"/>
      <w:r w:rsidRPr="00133A2F">
        <w:rPr>
          <w:rFonts w:ascii="Segoe UI" w:eastAsia="Times New Roman" w:hAnsi="Segoe UI" w:cs="Segoe UI"/>
          <w:sz w:val="21"/>
          <w:szCs w:val="21"/>
          <w:lang w:val="pl-PL" w:eastAsia="pl-PL"/>
        </w:rPr>
        <w:t>). A kolorki dać w szczegółach pomiaru lub w trendzie (w sumie tam są już)? Pozostawiam temat pod dyskusję. </w:t>
      </w:r>
    </w:p>
    <w:p w14:paraId="2B8D8CA0" w14:textId="77777777" w:rsidR="007A2C8B" w:rsidRDefault="007A2C8B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</w:p>
    <w:p w14:paraId="7F1F7858" w14:textId="21E1CE47" w:rsidR="002E4802" w:rsidRDefault="002E4802" w:rsidP="002E4802">
      <w:pPr>
        <w:pStyle w:val="Nagwek1"/>
        <w:rPr>
          <w:lang w:val="pl-PL" w:eastAsia="pl-PL"/>
        </w:rPr>
      </w:pPr>
      <w:bookmarkStart w:id="4" w:name="_Toc230342364"/>
      <w:r>
        <w:rPr>
          <w:lang w:val="pl-PL" w:eastAsia="pl-PL"/>
        </w:rPr>
        <w:t>Interwały</w:t>
      </w:r>
      <w:r w:rsidR="00B36A51">
        <w:rPr>
          <w:lang w:val="pl-PL" w:eastAsia="pl-PL"/>
        </w:rPr>
        <w:t xml:space="preserve"> (Na kolejny update)</w:t>
      </w:r>
      <w:bookmarkEnd w:id="4"/>
    </w:p>
    <w:p w14:paraId="3DF37855" w14:textId="77777777" w:rsidR="00C01C79" w:rsidRDefault="00C01C79" w:rsidP="002E4802">
      <w:pPr>
        <w:rPr>
          <w:lang w:val="pl-PL" w:eastAsia="pl-PL"/>
        </w:rPr>
      </w:pPr>
      <w:r>
        <w:rPr>
          <w:lang w:val="pl-PL" w:eastAsia="pl-PL"/>
        </w:rPr>
        <w:t xml:space="preserve">Czy jest opcja blokady z strony </w:t>
      </w:r>
      <w:proofErr w:type="spellStart"/>
      <w:r>
        <w:rPr>
          <w:lang w:val="pl-PL" w:eastAsia="pl-PL"/>
        </w:rPr>
        <w:t>kombajna</w:t>
      </w:r>
      <w:proofErr w:type="spellEnd"/>
      <w:r>
        <w:rPr>
          <w:lang w:val="pl-PL" w:eastAsia="pl-PL"/>
        </w:rPr>
        <w:t xml:space="preserve">, że po jej włączeniu nie da się pobrać na tablet struktury? </w:t>
      </w:r>
    </w:p>
    <w:p w14:paraId="23EE6867" w14:textId="77777777" w:rsidR="00FC6736" w:rsidRDefault="00C01C79" w:rsidP="002E4802">
      <w:pPr>
        <w:rPr>
          <w:lang w:val="pl-PL" w:eastAsia="pl-PL"/>
        </w:rPr>
      </w:pPr>
      <w:r>
        <w:rPr>
          <w:lang w:val="pl-PL" w:eastAsia="pl-PL"/>
        </w:rPr>
        <w:t xml:space="preserve">User klika </w:t>
      </w:r>
      <w:proofErr w:type="spellStart"/>
      <w:r>
        <w:rPr>
          <w:lang w:val="pl-PL" w:eastAsia="pl-PL"/>
        </w:rPr>
        <w:t>send</w:t>
      </w:r>
      <w:proofErr w:type="spellEnd"/>
      <w:r>
        <w:rPr>
          <w:lang w:val="pl-PL" w:eastAsia="pl-PL"/>
        </w:rPr>
        <w:t xml:space="preserve"> to </w:t>
      </w:r>
      <w:proofErr w:type="spellStart"/>
      <w:r>
        <w:rPr>
          <w:lang w:val="pl-PL" w:eastAsia="pl-PL"/>
        </w:rPr>
        <w:t>api</w:t>
      </w:r>
      <w:proofErr w:type="spellEnd"/>
      <w:r>
        <w:rPr>
          <w:lang w:val="pl-PL" w:eastAsia="pl-PL"/>
        </w:rPr>
        <w:t xml:space="preserve"> lub zip </w:t>
      </w:r>
      <w:proofErr w:type="spellStart"/>
      <w:r>
        <w:rPr>
          <w:lang w:val="pl-PL" w:eastAsia="pl-PL"/>
        </w:rPr>
        <w:t>measurements</w:t>
      </w:r>
      <w:proofErr w:type="spellEnd"/>
      <w:r>
        <w:rPr>
          <w:lang w:val="pl-PL" w:eastAsia="pl-PL"/>
        </w:rPr>
        <w:t xml:space="preserve"> </w:t>
      </w:r>
      <w:proofErr w:type="spellStart"/>
      <w:r>
        <w:rPr>
          <w:lang w:val="pl-PL" w:eastAsia="pl-PL"/>
        </w:rPr>
        <w:t>send</w:t>
      </w:r>
      <w:proofErr w:type="spellEnd"/>
      <w:r>
        <w:rPr>
          <w:lang w:val="pl-PL" w:eastAsia="pl-PL"/>
        </w:rPr>
        <w:t xml:space="preserve">. Jednocześnie blokuje to możliwość wykonania nowych pomiarów. </w:t>
      </w:r>
    </w:p>
    <w:p w14:paraId="0E51EA3D" w14:textId="153C0F43" w:rsidR="002E4802" w:rsidRDefault="00C01C79" w:rsidP="002E4802">
      <w:pPr>
        <w:rPr>
          <w:lang w:val="pl-PL" w:eastAsia="pl-PL"/>
        </w:rPr>
      </w:pPr>
      <w:r>
        <w:rPr>
          <w:lang w:val="pl-PL" w:eastAsia="pl-PL"/>
        </w:rPr>
        <w:t>Wyskakuje mu komunikat że musi pobrać na nowo strukturę („</w:t>
      </w:r>
      <w:proofErr w:type="spellStart"/>
      <w:r>
        <w:rPr>
          <w:lang w:val="pl-PL" w:eastAsia="pl-PL"/>
        </w:rPr>
        <w:t>refresh</w:t>
      </w:r>
      <w:proofErr w:type="spellEnd"/>
      <w:r>
        <w:rPr>
          <w:lang w:val="pl-PL" w:eastAsia="pl-PL"/>
        </w:rPr>
        <w:t xml:space="preserve"> </w:t>
      </w:r>
      <w:proofErr w:type="spellStart"/>
      <w:r>
        <w:rPr>
          <w:lang w:val="pl-PL" w:eastAsia="pl-PL"/>
        </w:rPr>
        <w:t>structure</w:t>
      </w:r>
      <w:proofErr w:type="spellEnd"/>
      <w:r w:rsidR="00FC6736">
        <w:rPr>
          <w:lang w:val="pl-PL" w:eastAsia="pl-PL"/>
        </w:rPr>
        <w:t xml:space="preserve"> – </w:t>
      </w:r>
      <w:proofErr w:type="spellStart"/>
      <w:r w:rsidR="00FC6736">
        <w:rPr>
          <w:lang w:val="pl-PL" w:eastAsia="pl-PL"/>
        </w:rPr>
        <w:t>whait</w:t>
      </w:r>
      <w:proofErr w:type="spellEnd"/>
      <w:r w:rsidR="00FC6736">
        <w:rPr>
          <w:lang w:val="pl-PL" w:eastAsia="pl-PL"/>
        </w:rPr>
        <w:t xml:space="preserve"> </w:t>
      </w:r>
      <w:proofErr w:type="spellStart"/>
      <w:r w:rsidR="00FC6736">
        <w:rPr>
          <w:lang w:val="pl-PL" w:eastAsia="pl-PL"/>
        </w:rPr>
        <w:t>till</w:t>
      </w:r>
      <w:proofErr w:type="spellEnd"/>
      <w:r w:rsidR="00FC6736">
        <w:rPr>
          <w:lang w:val="pl-PL" w:eastAsia="pl-PL"/>
        </w:rPr>
        <w:t xml:space="preserve"> report from </w:t>
      </w:r>
      <w:proofErr w:type="spellStart"/>
      <w:r w:rsidR="00FC6736">
        <w:rPr>
          <w:lang w:val="pl-PL" w:eastAsia="pl-PL"/>
        </w:rPr>
        <w:t>last</w:t>
      </w:r>
      <w:proofErr w:type="spellEnd"/>
      <w:r w:rsidR="00FC6736">
        <w:rPr>
          <w:lang w:val="pl-PL" w:eastAsia="pl-PL"/>
        </w:rPr>
        <w:t xml:space="preserve"> </w:t>
      </w:r>
      <w:proofErr w:type="spellStart"/>
      <w:r w:rsidR="00FC6736">
        <w:rPr>
          <w:lang w:val="pl-PL" w:eastAsia="pl-PL"/>
        </w:rPr>
        <w:t>measurement</w:t>
      </w:r>
      <w:proofErr w:type="spellEnd"/>
      <w:r w:rsidR="00FC6736">
        <w:rPr>
          <w:lang w:val="pl-PL" w:eastAsia="pl-PL"/>
        </w:rPr>
        <w:t xml:space="preserve"> </w:t>
      </w:r>
      <w:proofErr w:type="spellStart"/>
      <w:r w:rsidR="00FC6736">
        <w:rPr>
          <w:lang w:val="pl-PL" w:eastAsia="pl-PL"/>
        </w:rPr>
        <w:t>recived</w:t>
      </w:r>
      <w:proofErr w:type="spellEnd"/>
      <w:r>
        <w:rPr>
          <w:lang w:val="pl-PL" w:eastAsia="pl-PL"/>
        </w:rPr>
        <w:t>”).</w:t>
      </w:r>
    </w:p>
    <w:p w14:paraId="0140E5B5" w14:textId="77777777" w:rsidR="00FC6736" w:rsidRDefault="00C01C79" w:rsidP="002E4802">
      <w:pPr>
        <w:rPr>
          <w:lang w:val="pl-PL" w:eastAsia="pl-PL"/>
        </w:rPr>
      </w:pPr>
      <w:r>
        <w:rPr>
          <w:lang w:val="pl-PL" w:eastAsia="pl-PL"/>
        </w:rPr>
        <w:t xml:space="preserve">My w tym czasie wgrywamy te pomiary które oni nam przysłali, robimy analizę itd. i widzimy np. że dla maszyny x, y i z trzeba dać inny interwał np. 1 </w:t>
      </w:r>
      <w:proofErr w:type="spellStart"/>
      <w:r>
        <w:rPr>
          <w:lang w:val="pl-PL" w:eastAsia="pl-PL"/>
        </w:rPr>
        <w:t>week</w:t>
      </w:r>
      <w:proofErr w:type="spellEnd"/>
      <w:r>
        <w:rPr>
          <w:lang w:val="pl-PL" w:eastAsia="pl-PL"/>
        </w:rPr>
        <w:t xml:space="preserve">, 10 </w:t>
      </w:r>
      <w:proofErr w:type="spellStart"/>
      <w:r>
        <w:rPr>
          <w:lang w:val="pl-PL" w:eastAsia="pl-PL"/>
        </w:rPr>
        <w:t>days</w:t>
      </w:r>
      <w:proofErr w:type="spellEnd"/>
      <w:r>
        <w:rPr>
          <w:lang w:val="pl-PL" w:eastAsia="pl-PL"/>
        </w:rPr>
        <w:t xml:space="preserve"> </w:t>
      </w:r>
      <w:proofErr w:type="spellStart"/>
      <w:r>
        <w:rPr>
          <w:lang w:val="pl-PL" w:eastAsia="pl-PL"/>
        </w:rPr>
        <w:t>whatever</w:t>
      </w:r>
      <w:proofErr w:type="spellEnd"/>
      <w:r>
        <w:rPr>
          <w:lang w:val="pl-PL" w:eastAsia="pl-PL"/>
        </w:rPr>
        <w:t xml:space="preserve">. </w:t>
      </w:r>
    </w:p>
    <w:p w14:paraId="43483C31" w14:textId="3A26E58B" w:rsidR="00C01C79" w:rsidRDefault="00FC6736" w:rsidP="002E4802">
      <w:pPr>
        <w:rPr>
          <w:lang w:val="pl-PL" w:eastAsia="pl-PL"/>
        </w:rPr>
      </w:pPr>
      <w:r>
        <w:rPr>
          <w:lang w:val="pl-PL" w:eastAsia="pl-PL"/>
        </w:rPr>
        <w:t xml:space="preserve">Zakładam że analityczny zmienia sobie interwał w strukturze na taki jaki chcą teraz mieć. </w:t>
      </w:r>
    </w:p>
    <w:p w14:paraId="3D1C6A69" w14:textId="540096CB" w:rsidR="00FC6736" w:rsidRDefault="00FC6736" w:rsidP="002E4802">
      <w:pPr>
        <w:rPr>
          <w:lang w:val="pl-PL" w:eastAsia="pl-PL"/>
        </w:rPr>
      </w:pPr>
      <w:r>
        <w:rPr>
          <w:lang w:val="pl-PL" w:eastAsia="pl-PL"/>
        </w:rPr>
        <w:t>Wysyłamy raport (</w:t>
      </w:r>
      <w:proofErr w:type="spellStart"/>
      <w:r>
        <w:rPr>
          <w:lang w:val="pl-PL" w:eastAsia="pl-PL"/>
        </w:rPr>
        <w:t>task_send</w:t>
      </w:r>
      <w:proofErr w:type="spellEnd"/>
      <w:r>
        <w:rPr>
          <w:lang w:val="pl-PL" w:eastAsia="pl-PL"/>
        </w:rPr>
        <w:t xml:space="preserve">) i to </w:t>
      </w:r>
      <w:proofErr w:type="spellStart"/>
      <w:r>
        <w:rPr>
          <w:lang w:val="pl-PL" w:eastAsia="pl-PL"/>
        </w:rPr>
        <w:t>sciągało</w:t>
      </w:r>
      <w:proofErr w:type="spellEnd"/>
      <w:r>
        <w:rPr>
          <w:lang w:val="pl-PL" w:eastAsia="pl-PL"/>
        </w:rPr>
        <w:t xml:space="preserve"> by </w:t>
      </w:r>
      <w:proofErr w:type="spellStart"/>
      <w:r>
        <w:rPr>
          <w:lang w:val="pl-PL" w:eastAsia="pl-PL"/>
        </w:rPr>
        <w:t>userom</w:t>
      </w:r>
      <w:proofErr w:type="spellEnd"/>
      <w:r>
        <w:rPr>
          <w:lang w:val="pl-PL" w:eastAsia="pl-PL"/>
        </w:rPr>
        <w:t xml:space="preserve"> blokadę pobrania struktury. Może jakiś komunikat przy uruchamianiu </w:t>
      </w:r>
      <w:proofErr w:type="spellStart"/>
      <w:r>
        <w:rPr>
          <w:lang w:val="pl-PL" w:eastAsia="pl-PL"/>
        </w:rPr>
        <w:t>apki</w:t>
      </w:r>
      <w:proofErr w:type="spellEnd"/>
      <w:r>
        <w:rPr>
          <w:lang w:val="pl-PL" w:eastAsia="pl-PL"/>
        </w:rPr>
        <w:t xml:space="preserve"> że jest już opcja pobrania struktury. </w:t>
      </w:r>
    </w:p>
    <w:p w14:paraId="098D72E0" w14:textId="15048541" w:rsidR="00FC6736" w:rsidRDefault="00FC6736" w:rsidP="002E4802">
      <w:pPr>
        <w:rPr>
          <w:lang w:val="pl-PL" w:eastAsia="pl-PL"/>
        </w:rPr>
      </w:pPr>
      <w:r>
        <w:rPr>
          <w:lang w:val="pl-PL" w:eastAsia="pl-PL"/>
        </w:rPr>
        <w:t xml:space="preserve">Pobierają aktualną strukturę i interwały. </w:t>
      </w:r>
    </w:p>
    <w:p w14:paraId="6978DB90" w14:textId="5C8C120E" w:rsidR="00B36A51" w:rsidRDefault="00B36A51" w:rsidP="002E4802">
      <w:pPr>
        <w:rPr>
          <w:lang w:val="pl-PL" w:eastAsia="pl-PL"/>
        </w:rPr>
      </w:pPr>
    </w:p>
    <w:p w14:paraId="049D8EC3" w14:textId="77777777" w:rsidR="00B36A51" w:rsidRPr="002E4802" w:rsidRDefault="00B36A51" w:rsidP="002E4802">
      <w:pPr>
        <w:rPr>
          <w:lang w:val="pl-PL" w:eastAsia="pl-PL"/>
        </w:rPr>
      </w:pPr>
    </w:p>
    <w:p w14:paraId="061F12F5" w14:textId="5E153E17" w:rsidR="00133A2F" w:rsidRPr="00133A2F" w:rsidRDefault="00133A2F" w:rsidP="00133A2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val="pl-PL" w:eastAsia="pl-PL"/>
        </w:rPr>
      </w:pPr>
    </w:p>
    <w:sectPr w:rsidR="00133A2F" w:rsidRPr="00133A2F" w:rsidSect="00A91077">
      <w:head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C9967" w14:textId="77777777" w:rsidR="00AC3EBA" w:rsidRDefault="00AC3EBA" w:rsidP="00F503E9">
      <w:pPr>
        <w:spacing w:after="0" w:line="240" w:lineRule="auto"/>
      </w:pPr>
      <w:r>
        <w:separator/>
      </w:r>
    </w:p>
  </w:endnote>
  <w:endnote w:type="continuationSeparator" w:id="0">
    <w:p w14:paraId="4C71036C" w14:textId="77777777" w:rsidR="00AC3EBA" w:rsidRDefault="00AC3EBA" w:rsidP="00F5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9DAC8" w14:textId="77777777" w:rsidR="00AC3EBA" w:rsidRDefault="00AC3EBA" w:rsidP="00F503E9">
      <w:pPr>
        <w:spacing w:after="0" w:line="240" w:lineRule="auto"/>
      </w:pPr>
      <w:r>
        <w:separator/>
      </w:r>
    </w:p>
  </w:footnote>
  <w:footnote w:type="continuationSeparator" w:id="0">
    <w:p w14:paraId="16D35711" w14:textId="77777777" w:rsidR="00AC3EBA" w:rsidRDefault="00AC3EBA" w:rsidP="00F5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CBE9" w14:textId="77777777" w:rsidR="0071532E" w:rsidRDefault="0071532E" w:rsidP="00F669B4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3ED86170" wp14:editId="0E1ED005">
          <wp:extent cx="5760720" cy="1063365"/>
          <wp:effectExtent l="0" t="0" r="0" b="3810"/>
          <wp:docPr id="2" name="Obraz 2" descr="C:\KS materiały\materialy\szablony, gotowe pliki  itp\nowe logo 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KS materiały\materialy\szablony, gotowe pliki  itp\nowe logo 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EB391" w14:textId="71B2340D" w:rsidR="0071532E" w:rsidRPr="007B1CC2" w:rsidRDefault="007B1CC2" w:rsidP="007B1CC2">
    <w:pPr>
      <w:pStyle w:val="Nagwek"/>
    </w:pPr>
    <w:r>
      <w:rPr>
        <w:noProof/>
        <w:lang w:eastAsia="pl-PL"/>
      </w:rPr>
      <w:drawing>
        <wp:inline distT="0" distB="0" distL="0" distR="0" wp14:anchorId="5C83D1E7" wp14:editId="3415DDCA">
          <wp:extent cx="5760720" cy="1060450"/>
          <wp:effectExtent l="0" t="0" r="0" b="6350"/>
          <wp:docPr id="3" name="Obraz 3" descr="C:\Users\Biuro\Desktop\Info-Mar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uro\Desktop\Info-Mar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060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27275"/>
    <w:multiLevelType w:val="hybridMultilevel"/>
    <w:tmpl w:val="76DEAD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C7171"/>
    <w:multiLevelType w:val="hybridMultilevel"/>
    <w:tmpl w:val="96D4E0CA"/>
    <w:lvl w:ilvl="0" w:tplc="D3BEDD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F6FDA"/>
    <w:multiLevelType w:val="hybridMultilevel"/>
    <w:tmpl w:val="D1F2E4CA"/>
    <w:lvl w:ilvl="0" w:tplc="D3BEDD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0018C"/>
    <w:multiLevelType w:val="multilevel"/>
    <w:tmpl w:val="347CC37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1994" w:hanging="576"/>
      </w:pPr>
      <w:rPr>
        <w:rFonts w:hint="default"/>
        <w:b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Lc0MDK1MLE0MjZQ0lEKTi0uzszPAykwqgUAOb7YeywAAAA="/>
    <w:docVar w:name="FLIR_DOCUMENT_ID" w:val="7112e103-e997-4e48-bb73-6d0977abf4cc"/>
  </w:docVars>
  <w:rsids>
    <w:rsidRoot w:val="009922A8"/>
    <w:rsid w:val="0000094F"/>
    <w:rsid w:val="00002684"/>
    <w:rsid w:val="000034B9"/>
    <w:rsid w:val="00005DDD"/>
    <w:rsid w:val="00007DB9"/>
    <w:rsid w:val="0001137A"/>
    <w:rsid w:val="00013E8C"/>
    <w:rsid w:val="000222B0"/>
    <w:rsid w:val="000240AB"/>
    <w:rsid w:val="000248D6"/>
    <w:rsid w:val="00027563"/>
    <w:rsid w:val="00027D7D"/>
    <w:rsid w:val="00032BDF"/>
    <w:rsid w:val="00033A06"/>
    <w:rsid w:val="000357C8"/>
    <w:rsid w:val="00037FB7"/>
    <w:rsid w:val="0004019A"/>
    <w:rsid w:val="00041C32"/>
    <w:rsid w:val="00042193"/>
    <w:rsid w:val="0004268D"/>
    <w:rsid w:val="00044AEE"/>
    <w:rsid w:val="00045E12"/>
    <w:rsid w:val="0004791E"/>
    <w:rsid w:val="00051CAD"/>
    <w:rsid w:val="00052B1B"/>
    <w:rsid w:val="000539EB"/>
    <w:rsid w:val="00053EAE"/>
    <w:rsid w:val="00053FD2"/>
    <w:rsid w:val="00054E32"/>
    <w:rsid w:val="00054F82"/>
    <w:rsid w:val="000552EA"/>
    <w:rsid w:val="00055532"/>
    <w:rsid w:val="00060C46"/>
    <w:rsid w:val="000634CC"/>
    <w:rsid w:val="00064782"/>
    <w:rsid w:val="00064AC1"/>
    <w:rsid w:val="00066072"/>
    <w:rsid w:val="00066C40"/>
    <w:rsid w:val="0007050B"/>
    <w:rsid w:val="0007247C"/>
    <w:rsid w:val="00072FC9"/>
    <w:rsid w:val="000735A8"/>
    <w:rsid w:val="0007392A"/>
    <w:rsid w:val="0008077A"/>
    <w:rsid w:val="0008227D"/>
    <w:rsid w:val="00085D48"/>
    <w:rsid w:val="000904DD"/>
    <w:rsid w:val="000934D9"/>
    <w:rsid w:val="00096058"/>
    <w:rsid w:val="000975E4"/>
    <w:rsid w:val="000A50FF"/>
    <w:rsid w:val="000A6F63"/>
    <w:rsid w:val="000A754F"/>
    <w:rsid w:val="000B1453"/>
    <w:rsid w:val="000B2CB1"/>
    <w:rsid w:val="000B4CFA"/>
    <w:rsid w:val="000B5F19"/>
    <w:rsid w:val="000B6344"/>
    <w:rsid w:val="000B77ED"/>
    <w:rsid w:val="000C4903"/>
    <w:rsid w:val="000C4B6A"/>
    <w:rsid w:val="000C6EA4"/>
    <w:rsid w:val="000C7539"/>
    <w:rsid w:val="000D0C69"/>
    <w:rsid w:val="000D3355"/>
    <w:rsid w:val="000D3E32"/>
    <w:rsid w:val="000D5838"/>
    <w:rsid w:val="000D7DC3"/>
    <w:rsid w:val="000E53B7"/>
    <w:rsid w:val="000E59DD"/>
    <w:rsid w:val="000E66F3"/>
    <w:rsid w:val="000E6C63"/>
    <w:rsid w:val="000E770C"/>
    <w:rsid w:val="000F1E55"/>
    <w:rsid w:val="000F2394"/>
    <w:rsid w:val="000F31EA"/>
    <w:rsid w:val="000F3CB9"/>
    <w:rsid w:val="000F6099"/>
    <w:rsid w:val="000F6341"/>
    <w:rsid w:val="000F6E2F"/>
    <w:rsid w:val="001027E8"/>
    <w:rsid w:val="00103BA9"/>
    <w:rsid w:val="00105C6C"/>
    <w:rsid w:val="00110454"/>
    <w:rsid w:val="0011083E"/>
    <w:rsid w:val="00113713"/>
    <w:rsid w:val="001141C2"/>
    <w:rsid w:val="00114902"/>
    <w:rsid w:val="00114913"/>
    <w:rsid w:val="00120954"/>
    <w:rsid w:val="00120CC5"/>
    <w:rsid w:val="0012113C"/>
    <w:rsid w:val="00124FEE"/>
    <w:rsid w:val="00133A2F"/>
    <w:rsid w:val="00135449"/>
    <w:rsid w:val="0013581C"/>
    <w:rsid w:val="001359A0"/>
    <w:rsid w:val="0013796B"/>
    <w:rsid w:val="00142B18"/>
    <w:rsid w:val="00144144"/>
    <w:rsid w:val="00146A5C"/>
    <w:rsid w:val="0014727C"/>
    <w:rsid w:val="00147E04"/>
    <w:rsid w:val="00151392"/>
    <w:rsid w:val="001531CD"/>
    <w:rsid w:val="00154933"/>
    <w:rsid w:val="00155827"/>
    <w:rsid w:val="00156E21"/>
    <w:rsid w:val="00157CB7"/>
    <w:rsid w:val="00160623"/>
    <w:rsid w:val="0016067F"/>
    <w:rsid w:val="0016165F"/>
    <w:rsid w:val="00161F3B"/>
    <w:rsid w:val="0016243D"/>
    <w:rsid w:val="001645A2"/>
    <w:rsid w:val="001646D4"/>
    <w:rsid w:val="0016513A"/>
    <w:rsid w:val="0017142E"/>
    <w:rsid w:val="0017261F"/>
    <w:rsid w:val="001736E5"/>
    <w:rsid w:val="00173CB6"/>
    <w:rsid w:val="00174034"/>
    <w:rsid w:val="0018192A"/>
    <w:rsid w:val="00181D91"/>
    <w:rsid w:val="00183DB9"/>
    <w:rsid w:val="00185304"/>
    <w:rsid w:val="0018791D"/>
    <w:rsid w:val="00187C74"/>
    <w:rsid w:val="00187D52"/>
    <w:rsid w:val="0019013D"/>
    <w:rsid w:val="0019234B"/>
    <w:rsid w:val="0019400E"/>
    <w:rsid w:val="0019546F"/>
    <w:rsid w:val="001961A5"/>
    <w:rsid w:val="00196323"/>
    <w:rsid w:val="001A039C"/>
    <w:rsid w:val="001A06E3"/>
    <w:rsid w:val="001A190A"/>
    <w:rsid w:val="001A1CFE"/>
    <w:rsid w:val="001A2207"/>
    <w:rsid w:val="001A2835"/>
    <w:rsid w:val="001A5C0E"/>
    <w:rsid w:val="001A6B95"/>
    <w:rsid w:val="001A78BF"/>
    <w:rsid w:val="001A7E51"/>
    <w:rsid w:val="001B0EE1"/>
    <w:rsid w:val="001B22E4"/>
    <w:rsid w:val="001B35F3"/>
    <w:rsid w:val="001B4807"/>
    <w:rsid w:val="001B5A20"/>
    <w:rsid w:val="001B70C2"/>
    <w:rsid w:val="001B7337"/>
    <w:rsid w:val="001B75E9"/>
    <w:rsid w:val="001B77CA"/>
    <w:rsid w:val="001C2BB3"/>
    <w:rsid w:val="001C6FE9"/>
    <w:rsid w:val="001C7022"/>
    <w:rsid w:val="001D1A2C"/>
    <w:rsid w:val="001D258E"/>
    <w:rsid w:val="001D26E8"/>
    <w:rsid w:val="001D53B0"/>
    <w:rsid w:val="001D575E"/>
    <w:rsid w:val="001D5D89"/>
    <w:rsid w:val="001D6C32"/>
    <w:rsid w:val="001E01F1"/>
    <w:rsid w:val="001E0C0B"/>
    <w:rsid w:val="001E0CF2"/>
    <w:rsid w:val="001E10C6"/>
    <w:rsid w:val="001E1470"/>
    <w:rsid w:val="001E21BB"/>
    <w:rsid w:val="001E4A13"/>
    <w:rsid w:val="001E5B96"/>
    <w:rsid w:val="001E702F"/>
    <w:rsid w:val="001E7941"/>
    <w:rsid w:val="001E7961"/>
    <w:rsid w:val="001F05BF"/>
    <w:rsid w:val="001F0920"/>
    <w:rsid w:val="001F103A"/>
    <w:rsid w:val="001F24DC"/>
    <w:rsid w:val="001F2CBB"/>
    <w:rsid w:val="001F30CA"/>
    <w:rsid w:val="001F50DB"/>
    <w:rsid w:val="001F5323"/>
    <w:rsid w:val="00200743"/>
    <w:rsid w:val="002009A4"/>
    <w:rsid w:val="00202273"/>
    <w:rsid w:val="00202549"/>
    <w:rsid w:val="00203729"/>
    <w:rsid w:val="002040CB"/>
    <w:rsid w:val="00206ED1"/>
    <w:rsid w:val="00207B04"/>
    <w:rsid w:val="00210B38"/>
    <w:rsid w:val="00212BE2"/>
    <w:rsid w:val="002140DC"/>
    <w:rsid w:val="00215B68"/>
    <w:rsid w:val="002173A6"/>
    <w:rsid w:val="00217B4E"/>
    <w:rsid w:val="0022073E"/>
    <w:rsid w:val="002209A1"/>
    <w:rsid w:val="002244F1"/>
    <w:rsid w:val="00225451"/>
    <w:rsid w:val="00225481"/>
    <w:rsid w:val="0022768D"/>
    <w:rsid w:val="00231F43"/>
    <w:rsid w:val="0023306F"/>
    <w:rsid w:val="0023610C"/>
    <w:rsid w:val="00241126"/>
    <w:rsid w:val="00241AC9"/>
    <w:rsid w:val="00243A7F"/>
    <w:rsid w:val="00244051"/>
    <w:rsid w:val="002447AA"/>
    <w:rsid w:val="00245947"/>
    <w:rsid w:val="00250E9A"/>
    <w:rsid w:val="0025273C"/>
    <w:rsid w:val="00252E38"/>
    <w:rsid w:val="002542A7"/>
    <w:rsid w:val="002557A6"/>
    <w:rsid w:val="0025644D"/>
    <w:rsid w:val="00257742"/>
    <w:rsid w:val="002577BF"/>
    <w:rsid w:val="0026231A"/>
    <w:rsid w:val="00263A88"/>
    <w:rsid w:val="0026473E"/>
    <w:rsid w:val="0026564C"/>
    <w:rsid w:val="00270486"/>
    <w:rsid w:val="002710B6"/>
    <w:rsid w:val="00274EB9"/>
    <w:rsid w:val="00274F52"/>
    <w:rsid w:val="002773F9"/>
    <w:rsid w:val="00280C23"/>
    <w:rsid w:val="00281BF8"/>
    <w:rsid w:val="002840EC"/>
    <w:rsid w:val="002858D7"/>
    <w:rsid w:val="00287F06"/>
    <w:rsid w:val="00290079"/>
    <w:rsid w:val="00291F10"/>
    <w:rsid w:val="002920A1"/>
    <w:rsid w:val="00292554"/>
    <w:rsid w:val="002932DA"/>
    <w:rsid w:val="00293E39"/>
    <w:rsid w:val="002948A0"/>
    <w:rsid w:val="002956A1"/>
    <w:rsid w:val="00297DBF"/>
    <w:rsid w:val="00297F8C"/>
    <w:rsid w:val="002A0AD7"/>
    <w:rsid w:val="002A3F7D"/>
    <w:rsid w:val="002A764E"/>
    <w:rsid w:val="002B1264"/>
    <w:rsid w:val="002B1483"/>
    <w:rsid w:val="002B15FD"/>
    <w:rsid w:val="002B1C49"/>
    <w:rsid w:val="002B22E0"/>
    <w:rsid w:val="002B4ECD"/>
    <w:rsid w:val="002B50CA"/>
    <w:rsid w:val="002C47DB"/>
    <w:rsid w:val="002C4819"/>
    <w:rsid w:val="002C5209"/>
    <w:rsid w:val="002C5944"/>
    <w:rsid w:val="002C6341"/>
    <w:rsid w:val="002C7984"/>
    <w:rsid w:val="002D392F"/>
    <w:rsid w:val="002D46D7"/>
    <w:rsid w:val="002D5E2E"/>
    <w:rsid w:val="002D79F4"/>
    <w:rsid w:val="002E0469"/>
    <w:rsid w:val="002E16D3"/>
    <w:rsid w:val="002E26E5"/>
    <w:rsid w:val="002E4802"/>
    <w:rsid w:val="002E559A"/>
    <w:rsid w:val="002E6CFE"/>
    <w:rsid w:val="002F2E26"/>
    <w:rsid w:val="002F7E26"/>
    <w:rsid w:val="00301396"/>
    <w:rsid w:val="00302227"/>
    <w:rsid w:val="00302784"/>
    <w:rsid w:val="003049B3"/>
    <w:rsid w:val="00307A59"/>
    <w:rsid w:val="0031115A"/>
    <w:rsid w:val="003122FF"/>
    <w:rsid w:val="00313424"/>
    <w:rsid w:val="00316BA2"/>
    <w:rsid w:val="00327BF2"/>
    <w:rsid w:val="003323AA"/>
    <w:rsid w:val="00334FA1"/>
    <w:rsid w:val="00337397"/>
    <w:rsid w:val="003435AF"/>
    <w:rsid w:val="00343CDC"/>
    <w:rsid w:val="0034472F"/>
    <w:rsid w:val="00345961"/>
    <w:rsid w:val="003459D8"/>
    <w:rsid w:val="00351562"/>
    <w:rsid w:val="003516A5"/>
    <w:rsid w:val="00352AE4"/>
    <w:rsid w:val="003531D0"/>
    <w:rsid w:val="00354C1E"/>
    <w:rsid w:val="00360223"/>
    <w:rsid w:val="00363D50"/>
    <w:rsid w:val="00364060"/>
    <w:rsid w:val="00364D37"/>
    <w:rsid w:val="00371153"/>
    <w:rsid w:val="00372251"/>
    <w:rsid w:val="00372D1B"/>
    <w:rsid w:val="00372D1D"/>
    <w:rsid w:val="003734C0"/>
    <w:rsid w:val="003739BB"/>
    <w:rsid w:val="00381365"/>
    <w:rsid w:val="00383134"/>
    <w:rsid w:val="00383483"/>
    <w:rsid w:val="003845EE"/>
    <w:rsid w:val="00385139"/>
    <w:rsid w:val="0038705A"/>
    <w:rsid w:val="003927D1"/>
    <w:rsid w:val="00392EE6"/>
    <w:rsid w:val="00394E2D"/>
    <w:rsid w:val="003A06D0"/>
    <w:rsid w:val="003A1837"/>
    <w:rsid w:val="003A1858"/>
    <w:rsid w:val="003A1FE2"/>
    <w:rsid w:val="003A2965"/>
    <w:rsid w:val="003A2C6F"/>
    <w:rsid w:val="003A5675"/>
    <w:rsid w:val="003B02EE"/>
    <w:rsid w:val="003B0A2C"/>
    <w:rsid w:val="003B1088"/>
    <w:rsid w:val="003B131C"/>
    <w:rsid w:val="003B35EF"/>
    <w:rsid w:val="003B6432"/>
    <w:rsid w:val="003C191A"/>
    <w:rsid w:val="003C1A7D"/>
    <w:rsid w:val="003C324C"/>
    <w:rsid w:val="003C3736"/>
    <w:rsid w:val="003C3EC8"/>
    <w:rsid w:val="003C4B19"/>
    <w:rsid w:val="003C5E62"/>
    <w:rsid w:val="003D0C91"/>
    <w:rsid w:val="003D26A4"/>
    <w:rsid w:val="003D4463"/>
    <w:rsid w:val="003D71BC"/>
    <w:rsid w:val="003D741A"/>
    <w:rsid w:val="003D7D12"/>
    <w:rsid w:val="003E04BF"/>
    <w:rsid w:val="003E0C76"/>
    <w:rsid w:val="003E0EB1"/>
    <w:rsid w:val="003E663A"/>
    <w:rsid w:val="003F0311"/>
    <w:rsid w:val="003F1769"/>
    <w:rsid w:val="003F431E"/>
    <w:rsid w:val="003F4472"/>
    <w:rsid w:val="003F45FA"/>
    <w:rsid w:val="003F4A5A"/>
    <w:rsid w:val="003F7B33"/>
    <w:rsid w:val="004003EF"/>
    <w:rsid w:val="0040153E"/>
    <w:rsid w:val="004016CC"/>
    <w:rsid w:val="00403050"/>
    <w:rsid w:val="00403AF8"/>
    <w:rsid w:val="00403C61"/>
    <w:rsid w:val="00404914"/>
    <w:rsid w:val="004103DD"/>
    <w:rsid w:val="00410988"/>
    <w:rsid w:val="00412ABC"/>
    <w:rsid w:val="0042181D"/>
    <w:rsid w:val="00421FD7"/>
    <w:rsid w:val="00422BDA"/>
    <w:rsid w:val="004271D9"/>
    <w:rsid w:val="00430EDF"/>
    <w:rsid w:val="004322B9"/>
    <w:rsid w:val="004332F9"/>
    <w:rsid w:val="004345EA"/>
    <w:rsid w:val="0043505D"/>
    <w:rsid w:val="0044074F"/>
    <w:rsid w:val="00440D45"/>
    <w:rsid w:val="00444125"/>
    <w:rsid w:val="004473D4"/>
    <w:rsid w:val="00447B0F"/>
    <w:rsid w:val="00451484"/>
    <w:rsid w:val="0045388E"/>
    <w:rsid w:val="00455B92"/>
    <w:rsid w:val="00456CEE"/>
    <w:rsid w:val="00457F13"/>
    <w:rsid w:val="004609F1"/>
    <w:rsid w:val="00461AD1"/>
    <w:rsid w:val="0046502C"/>
    <w:rsid w:val="004731DF"/>
    <w:rsid w:val="00473CF3"/>
    <w:rsid w:val="004749BA"/>
    <w:rsid w:val="00475048"/>
    <w:rsid w:val="00476920"/>
    <w:rsid w:val="004776F8"/>
    <w:rsid w:val="004849BE"/>
    <w:rsid w:val="0048783E"/>
    <w:rsid w:val="00487B80"/>
    <w:rsid w:val="00487CE7"/>
    <w:rsid w:val="004A0711"/>
    <w:rsid w:val="004A1E5C"/>
    <w:rsid w:val="004A519D"/>
    <w:rsid w:val="004A6B3B"/>
    <w:rsid w:val="004B1621"/>
    <w:rsid w:val="004B368C"/>
    <w:rsid w:val="004B6F73"/>
    <w:rsid w:val="004B7F4C"/>
    <w:rsid w:val="004C0065"/>
    <w:rsid w:val="004C04EE"/>
    <w:rsid w:val="004C207F"/>
    <w:rsid w:val="004C26E6"/>
    <w:rsid w:val="004C2E89"/>
    <w:rsid w:val="004C2F49"/>
    <w:rsid w:val="004C34AE"/>
    <w:rsid w:val="004D1291"/>
    <w:rsid w:val="004D2CE1"/>
    <w:rsid w:val="004D336E"/>
    <w:rsid w:val="004D4E39"/>
    <w:rsid w:val="004E65FC"/>
    <w:rsid w:val="004F1ACF"/>
    <w:rsid w:val="004F2E0B"/>
    <w:rsid w:val="004F63C0"/>
    <w:rsid w:val="004F7EAF"/>
    <w:rsid w:val="0050254C"/>
    <w:rsid w:val="00502D64"/>
    <w:rsid w:val="00504289"/>
    <w:rsid w:val="00504D5A"/>
    <w:rsid w:val="0050669B"/>
    <w:rsid w:val="0051332A"/>
    <w:rsid w:val="00514520"/>
    <w:rsid w:val="00515A96"/>
    <w:rsid w:val="00517BFB"/>
    <w:rsid w:val="005222BC"/>
    <w:rsid w:val="00523E78"/>
    <w:rsid w:val="00525960"/>
    <w:rsid w:val="005259D4"/>
    <w:rsid w:val="0052685D"/>
    <w:rsid w:val="005279D8"/>
    <w:rsid w:val="00530BCF"/>
    <w:rsid w:val="00530E4C"/>
    <w:rsid w:val="00532E11"/>
    <w:rsid w:val="00533819"/>
    <w:rsid w:val="00534285"/>
    <w:rsid w:val="00534D1B"/>
    <w:rsid w:val="005441DB"/>
    <w:rsid w:val="0054435E"/>
    <w:rsid w:val="00547C13"/>
    <w:rsid w:val="005505AD"/>
    <w:rsid w:val="00551246"/>
    <w:rsid w:val="00555926"/>
    <w:rsid w:val="005617D5"/>
    <w:rsid w:val="00561C5C"/>
    <w:rsid w:val="00562B8E"/>
    <w:rsid w:val="00563725"/>
    <w:rsid w:val="0056454B"/>
    <w:rsid w:val="005645E3"/>
    <w:rsid w:val="00564851"/>
    <w:rsid w:val="00566186"/>
    <w:rsid w:val="00570F6F"/>
    <w:rsid w:val="00572535"/>
    <w:rsid w:val="00573860"/>
    <w:rsid w:val="00576084"/>
    <w:rsid w:val="005776A3"/>
    <w:rsid w:val="00580337"/>
    <w:rsid w:val="0058067D"/>
    <w:rsid w:val="0058183A"/>
    <w:rsid w:val="00583B43"/>
    <w:rsid w:val="00586932"/>
    <w:rsid w:val="0058714C"/>
    <w:rsid w:val="00587AE6"/>
    <w:rsid w:val="0059002D"/>
    <w:rsid w:val="00590DE6"/>
    <w:rsid w:val="00590EC2"/>
    <w:rsid w:val="00593DCF"/>
    <w:rsid w:val="00594291"/>
    <w:rsid w:val="0059546F"/>
    <w:rsid w:val="00596487"/>
    <w:rsid w:val="00597180"/>
    <w:rsid w:val="005A08DE"/>
    <w:rsid w:val="005A2ECB"/>
    <w:rsid w:val="005A3066"/>
    <w:rsid w:val="005A4109"/>
    <w:rsid w:val="005A4773"/>
    <w:rsid w:val="005A53FB"/>
    <w:rsid w:val="005A5E75"/>
    <w:rsid w:val="005A74B3"/>
    <w:rsid w:val="005A7E2C"/>
    <w:rsid w:val="005B040F"/>
    <w:rsid w:val="005C0614"/>
    <w:rsid w:val="005C065F"/>
    <w:rsid w:val="005C10CC"/>
    <w:rsid w:val="005C65DD"/>
    <w:rsid w:val="005D044E"/>
    <w:rsid w:val="005D34BE"/>
    <w:rsid w:val="005D3889"/>
    <w:rsid w:val="005D4965"/>
    <w:rsid w:val="005D7555"/>
    <w:rsid w:val="005D79C5"/>
    <w:rsid w:val="005E1259"/>
    <w:rsid w:val="005E1FE8"/>
    <w:rsid w:val="005E207B"/>
    <w:rsid w:val="005E25DC"/>
    <w:rsid w:val="005E4E81"/>
    <w:rsid w:val="005E793F"/>
    <w:rsid w:val="005F065E"/>
    <w:rsid w:val="005F0801"/>
    <w:rsid w:val="005F1052"/>
    <w:rsid w:val="005F1570"/>
    <w:rsid w:val="005F24B2"/>
    <w:rsid w:val="005F605A"/>
    <w:rsid w:val="005F74F5"/>
    <w:rsid w:val="00600B5E"/>
    <w:rsid w:val="006051D4"/>
    <w:rsid w:val="0060525F"/>
    <w:rsid w:val="00607336"/>
    <w:rsid w:val="00611746"/>
    <w:rsid w:val="0061199F"/>
    <w:rsid w:val="00614865"/>
    <w:rsid w:val="00616A20"/>
    <w:rsid w:val="00622219"/>
    <w:rsid w:val="0062285C"/>
    <w:rsid w:val="00630CEE"/>
    <w:rsid w:val="006334F1"/>
    <w:rsid w:val="006344AF"/>
    <w:rsid w:val="006371AF"/>
    <w:rsid w:val="00637E64"/>
    <w:rsid w:val="00637F36"/>
    <w:rsid w:val="0064018C"/>
    <w:rsid w:val="0064174A"/>
    <w:rsid w:val="0064197F"/>
    <w:rsid w:val="0064264E"/>
    <w:rsid w:val="00643516"/>
    <w:rsid w:val="006440B4"/>
    <w:rsid w:val="00644209"/>
    <w:rsid w:val="006448C2"/>
    <w:rsid w:val="00645265"/>
    <w:rsid w:val="006465CD"/>
    <w:rsid w:val="00646DE7"/>
    <w:rsid w:val="0065165F"/>
    <w:rsid w:val="00652813"/>
    <w:rsid w:val="00652F94"/>
    <w:rsid w:val="00652FB5"/>
    <w:rsid w:val="0065429E"/>
    <w:rsid w:val="006617E9"/>
    <w:rsid w:val="00667D54"/>
    <w:rsid w:val="00671073"/>
    <w:rsid w:val="00674956"/>
    <w:rsid w:val="00675624"/>
    <w:rsid w:val="00680C61"/>
    <w:rsid w:val="00681745"/>
    <w:rsid w:val="006839C6"/>
    <w:rsid w:val="00685382"/>
    <w:rsid w:val="00686896"/>
    <w:rsid w:val="0068788E"/>
    <w:rsid w:val="00687CC6"/>
    <w:rsid w:val="0069055D"/>
    <w:rsid w:val="00693FEA"/>
    <w:rsid w:val="006959C8"/>
    <w:rsid w:val="006A16C1"/>
    <w:rsid w:val="006A5439"/>
    <w:rsid w:val="006A6B21"/>
    <w:rsid w:val="006B0080"/>
    <w:rsid w:val="006B5290"/>
    <w:rsid w:val="006B7A16"/>
    <w:rsid w:val="006C3911"/>
    <w:rsid w:val="006C4B69"/>
    <w:rsid w:val="006C50BF"/>
    <w:rsid w:val="006C519C"/>
    <w:rsid w:val="006C7EA1"/>
    <w:rsid w:val="006D2244"/>
    <w:rsid w:val="006D2FDB"/>
    <w:rsid w:val="006D57F2"/>
    <w:rsid w:val="006E2384"/>
    <w:rsid w:val="006E3CF9"/>
    <w:rsid w:val="006E5B7A"/>
    <w:rsid w:val="006E6376"/>
    <w:rsid w:val="006E69F0"/>
    <w:rsid w:val="006E7F07"/>
    <w:rsid w:val="006F02B5"/>
    <w:rsid w:val="006F2809"/>
    <w:rsid w:val="006F3F45"/>
    <w:rsid w:val="006F4708"/>
    <w:rsid w:val="006F5618"/>
    <w:rsid w:val="006F6EF0"/>
    <w:rsid w:val="006F786B"/>
    <w:rsid w:val="006F7B68"/>
    <w:rsid w:val="00701164"/>
    <w:rsid w:val="0070161F"/>
    <w:rsid w:val="00701879"/>
    <w:rsid w:val="00704C11"/>
    <w:rsid w:val="0070745E"/>
    <w:rsid w:val="00710908"/>
    <w:rsid w:val="00713A12"/>
    <w:rsid w:val="007149F7"/>
    <w:rsid w:val="0071532E"/>
    <w:rsid w:val="00715370"/>
    <w:rsid w:val="00715ACB"/>
    <w:rsid w:val="00716534"/>
    <w:rsid w:val="007178FD"/>
    <w:rsid w:val="00720E57"/>
    <w:rsid w:val="00721272"/>
    <w:rsid w:val="00723D7A"/>
    <w:rsid w:val="00724788"/>
    <w:rsid w:val="00730ED6"/>
    <w:rsid w:val="00742ABC"/>
    <w:rsid w:val="00744A7A"/>
    <w:rsid w:val="007476BF"/>
    <w:rsid w:val="00747F93"/>
    <w:rsid w:val="00751195"/>
    <w:rsid w:val="0075150D"/>
    <w:rsid w:val="00751B29"/>
    <w:rsid w:val="00751EAF"/>
    <w:rsid w:val="00756004"/>
    <w:rsid w:val="0075670F"/>
    <w:rsid w:val="00757D8A"/>
    <w:rsid w:val="007602F7"/>
    <w:rsid w:val="007628C8"/>
    <w:rsid w:val="0077328A"/>
    <w:rsid w:val="00773EC3"/>
    <w:rsid w:val="00774ABA"/>
    <w:rsid w:val="007762DC"/>
    <w:rsid w:val="00776D1E"/>
    <w:rsid w:val="007776FB"/>
    <w:rsid w:val="0078274B"/>
    <w:rsid w:val="00782E61"/>
    <w:rsid w:val="00783011"/>
    <w:rsid w:val="007836CF"/>
    <w:rsid w:val="007847CA"/>
    <w:rsid w:val="00785435"/>
    <w:rsid w:val="00787154"/>
    <w:rsid w:val="007911CF"/>
    <w:rsid w:val="00791E0E"/>
    <w:rsid w:val="007931A5"/>
    <w:rsid w:val="00793779"/>
    <w:rsid w:val="007945F4"/>
    <w:rsid w:val="007A18C2"/>
    <w:rsid w:val="007A2384"/>
    <w:rsid w:val="007A239C"/>
    <w:rsid w:val="007A2471"/>
    <w:rsid w:val="007A27A9"/>
    <w:rsid w:val="007A2A7A"/>
    <w:rsid w:val="007A2B67"/>
    <w:rsid w:val="007A2C8B"/>
    <w:rsid w:val="007A5E50"/>
    <w:rsid w:val="007A79FF"/>
    <w:rsid w:val="007B005A"/>
    <w:rsid w:val="007B0450"/>
    <w:rsid w:val="007B1CC2"/>
    <w:rsid w:val="007B5C6D"/>
    <w:rsid w:val="007B70E6"/>
    <w:rsid w:val="007B77AD"/>
    <w:rsid w:val="007B7FDF"/>
    <w:rsid w:val="007C0480"/>
    <w:rsid w:val="007C0692"/>
    <w:rsid w:val="007C11FF"/>
    <w:rsid w:val="007C4BDB"/>
    <w:rsid w:val="007C56CD"/>
    <w:rsid w:val="007C75CC"/>
    <w:rsid w:val="007C76A9"/>
    <w:rsid w:val="007E5B27"/>
    <w:rsid w:val="007E5FC8"/>
    <w:rsid w:val="007E6ECC"/>
    <w:rsid w:val="007F2A1F"/>
    <w:rsid w:val="007F31BD"/>
    <w:rsid w:val="007F41F9"/>
    <w:rsid w:val="007F4701"/>
    <w:rsid w:val="007F6A10"/>
    <w:rsid w:val="008057AF"/>
    <w:rsid w:val="00806701"/>
    <w:rsid w:val="008074AF"/>
    <w:rsid w:val="008078AA"/>
    <w:rsid w:val="008107BF"/>
    <w:rsid w:val="00813CE5"/>
    <w:rsid w:val="00815C1F"/>
    <w:rsid w:val="0081621F"/>
    <w:rsid w:val="008164C3"/>
    <w:rsid w:val="00816DF8"/>
    <w:rsid w:val="008220DD"/>
    <w:rsid w:val="008259D7"/>
    <w:rsid w:val="00826A9B"/>
    <w:rsid w:val="00827E0C"/>
    <w:rsid w:val="00830A13"/>
    <w:rsid w:val="00830A52"/>
    <w:rsid w:val="00830BDD"/>
    <w:rsid w:val="00830C52"/>
    <w:rsid w:val="00831E0B"/>
    <w:rsid w:val="00833104"/>
    <w:rsid w:val="00834425"/>
    <w:rsid w:val="008359B2"/>
    <w:rsid w:val="00835C50"/>
    <w:rsid w:val="00837F01"/>
    <w:rsid w:val="00840DB6"/>
    <w:rsid w:val="00841E41"/>
    <w:rsid w:val="00844426"/>
    <w:rsid w:val="00846DB1"/>
    <w:rsid w:val="0085261A"/>
    <w:rsid w:val="00854399"/>
    <w:rsid w:val="00854694"/>
    <w:rsid w:val="00854AA8"/>
    <w:rsid w:val="008600CE"/>
    <w:rsid w:val="00863FA8"/>
    <w:rsid w:val="008642E4"/>
    <w:rsid w:val="008644CA"/>
    <w:rsid w:val="0086495E"/>
    <w:rsid w:val="00867128"/>
    <w:rsid w:val="008672FE"/>
    <w:rsid w:val="00871D7C"/>
    <w:rsid w:val="00875041"/>
    <w:rsid w:val="00875747"/>
    <w:rsid w:val="00882329"/>
    <w:rsid w:val="008829F3"/>
    <w:rsid w:val="008830FD"/>
    <w:rsid w:val="008851AD"/>
    <w:rsid w:val="0088521D"/>
    <w:rsid w:val="00891DA6"/>
    <w:rsid w:val="008923BD"/>
    <w:rsid w:val="0089500E"/>
    <w:rsid w:val="00897F82"/>
    <w:rsid w:val="008A0D6C"/>
    <w:rsid w:val="008A2643"/>
    <w:rsid w:val="008A2E24"/>
    <w:rsid w:val="008A6C81"/>
    <w:rsid w:val="008B0448"/>
    <w:rsid w:val="008B6089"/>
    <w:rsid w:val="008B644D"/>
    <w:rsid w:val="008B69B5"/>
    <w:rsid w:val="008C08A9"/>
    <w:rsid w:val="008C1089"/>
    <w:rsid w:val="008C1437"/>
    <w:rsid w:val="008C3FB3"/>
    <w:rsid w:val="008C6307"/>
    <w:rsid w:val="008D468A"/>
    <w:rsid w:val="008D5509"/>
    <w:rsid w:val="008D571D"/>
    <w:rsid w:val="008D7DE1"/>
    <w:rsid w:val="008E04CF"/>
    <w:rsid w:val="008E2F76"/>
    <w:rsid w:val="008E6857"/>
    <w:rsid w:val="008E7EB1"/>
    <w:rsid w:val="008F1630"/>
    <w:rsid w:val="008F2EF7"/>
    <w:rsid w:val="008F46D0"/>
    <w:rsid w:val="008F488B"/>
    <w:rsid w:val="008F76AA"/>
    <w:rsid w:val="009000FA"/>
    <w:rsid w:val="009016D8"/>
    <w:rsid w:val="00903852"/>
    <w:rsid w:val="00904DF0"/>
    <w:rsid w:val="00906602"/>
    <w:rsid w:val="0091316B"/>
    <w:rsid w:val="009153B1"/>
    <w:rsid w:val="009158ED"/>
    <w:rsid w:val="00917433"/>
    <w:rsid w:val="00920220"/>
    <w:rsid w:val="00921B1A"/>
    <w:rsid w:val="00923C7E"/>
    <w:rsid w:val="00923E50"/>
    <w:rsid w:val="009248C4"/>
    <w:rsid w:val="00924B2F"/>
    <w:rsid w:val="00925013"/>
    <w:rsid w:val="00925F28"/>
    <w:rsid w:val="0092744A"/>
    <w:rsid w:val="009300F8"/>
    <w:rsid w:val="00931DFD"/>
    <w:rsid w:val="00932E0C"/>
    <w:rsid w:val="00935E50"/>
    <w:rsid w:val="00937F9D"/>
    <w:rsid w:val="00941D82"/>
    <w:rsid w:val="00944CD6"/>
    <w:rsid w:val="00952855"/>
    <w:rsid w:val="00953474"/>
    <w:rsid w:val="00954B2E"/>
    <w:rsid w:val="00954B37"/>
    <w:rsid w:val="009571B6"/>
    <w:rsid w:val="009573C7"/>
    <w:rsid w:val="00960357"/>
    <w:rsid w:val="009607D8"/>
    <w:rsid w:val="00960C3F"/>
    <w:rsid w:val="009634DD"/>
    <w:rsid w:val="009635B2"/>
    <w:rsid w:val="00964328"/>
    <w:rsid w:val="00973376"/>
    <w:rsid w:val="00973EFC"/>
    <w:rsid w:val="00975BF8"/>
    <w:rsid w:val="00975D02"/>
    <w:rsid w:val="00976B48"/>
    <w:rsid w:val="00977300"/>
    <w:rsid w:val="00980061"/>
    <w:rsid w:val="009812CB"/>
    <w:rsid w:val="00981707"/>
    <w:rsid w:val="00981DA6"/>
    <w:rsid w:val="00982BFB"/>
    <w:rsid w:val="00984EA2"/>
    <w:rsid w:val="00987A1A"/>
    <w:rsid w:val="0099136D"/>
    <w:rsid w:val="00991B63"/>
    <w:rsid w:val="0099226C"/>
    <w:rsid w:val="009922A8"/>
    <w:rsid w:val="009922AD"/>
    <w:rsid w:val="00992D25"/>
    <w:rsid w:val="00992D9D"/>
    <w:rsid w:val="00995F03"/>
    <w:rsid w:val="009A1F73"/>
    <w:rsid w:val="009A359E"/>
    <w:rsid w:val="009A4F73"/>
    <w:rsid w:val="009A617E"/>
    <w:rsid w:val="009A6640"/>
    <w:rsid w:val="009B2427"/>
    <w:rsid w:val="009B658C"/>
    <w:rsid w:val="009B7161"/>
    <w:rsid w:val="009C12DE"/>
    <w:rsid w:val="009C2A4B"/>
    <w:rsid w:val="009C3F23"/>
    <w:rsid w:val="009C44CA"/>
    <w:rsid w:val="009C4525"/>
    <w:rsid w:val="009C46E1"/>
    <w:rsid w:val="009C57E1"/>
    <w:rsid w:val="009D1E93"/>
    <w:rsid w:val="009D2E40"/>
    <w:rsid w:val="009D33FC"/>
    <w:rsid w:val="009D3D75"/>
    <w:rsid w:val="009D43EB"/>
    <w:rsid w:val="009D52D3"/>
    <w:rsid w:val="009D6143"/>
    <w:rsid w:val="009E41EA"/>
    <w:rsid w:val="009E5B82"/>
    <w:rsid w:val="009E7C09"/>
    <w:rsid w:val="009F1CC9"/>
    <w:rsid w:val="009F2892"/>
    <w:rsid w:val="009F3325"/>
    <w:rsid w:val="009F4507"/>
    <w:rsid w:val="009F5F3B"/>
    <w:rsid w:val="00A033EB"/>
    <w:rsid w:val="00A068CF"/>
    <w:rsid w:val="00A06DA6"/>
    <w:rsid w:val="00A07D06"/>
    <w:rsid w:val="00A1001B"/>
    <w:rsid w:val="00A10559"/>
    <w:rsid w:val="00A12D8E"/>
    <w:rsid w:val="00A16952"/>
    <w:rsid w:val="00A17BF6"/>
    <w:rsid w:val="00A17D29"/>
    <w:rsid w:val="00A24E0D"/>
    <w:rsid w:val="00A25978"/>
    <w:rsid w:val="00A25B23"/>
    <w:rsid w:val="00A265B0"/>
    <w:rsid w:val="00A308F4"/>
    <w:rsid w:val="00A32E23"/>
    <w:rsid w:val="00A3386A"/>
    <w:rsid w:val="00A33876"/>
    <w:rsid w:val="00A35310"/>
    <w:rsid w:val="00A374B9"/>
    <w:rsid w:val="00A379AB"/>
    <w:rsid w:val="00A4349E"/>
    <w:rsid w:val="00A43CDE"/>
    <w:rsid w:val="00A44469"/>
    <w:rsid w:val="00A4778F"/>
    <w:rsid w:val="00A5018D"/>
    <w:rsid w:val="00A5423B"/>
    <w:rsid w:val="00A5456D"/>
    <w:rsid w:val="00A5600B"/>
    <w:rsid w:val="00A60513"/>
    <w:rsid w:val="00A61674"/>
    <w:rsid w:val="00A65138"/>
    <w:rsid w:val="00A65C78"/>
    <w:rsid w:val="00A67BD2"/>
    <w:rsid w:val="00A67D1B"/>
    <w:rsid w:val="00A700A3"/>
    <w:rsid w:val="00A705F4"/>
    <w:rsid w:val="00A71AA1"/>
    <w:rsid w:val="00A720C5"/>
    <w:rsid w:val="00A73DE8"/>
    <w:rsid w:val="00A76F11"/>
    <w:rsid w:val="00A807CF"/>
    <w:rsid w:val="00A8143F"/>
    <w:rsid w:val="00A82B21"/>
    <w:rsid w:val="00A8324C"/>
    <w:rsid w:val="00A868A5"/>
    <w:rsid w:val="00A870C1"/>
    <w:rsid w:val="00A905EE"/>
    <w:rsid w:val="00A91077"/>
    <w:rsid w:val="00A92F74"/>
    <w:rsid w:val="00A93DE3"/>
    <w:rsid w:val="00A94E88"/>
    <w:rsid w:val="00A9513F"/>
    <w:rsid w:val="00A966F0"/>
    <w:rsid w:val="00A96B83"/>
    <w:rsid w:val="00AA2404"/>
    <w:rsid w:val="00AA27C2"/>
    <w:rsid w:val="00AA517A"/>
    <w:rsid w:val="00AA5346"/>
    <w:rsid w:val="00AA7F3E"/>
    <w:rsid w:val="00AB166B"/>
    <w:rsid w:val="00AB1908"/>
    <w:rsid w:val="00AB20C2"/>
    <w:rsid w:val="00AB2AF1"/>
    <w:rsid w:val="00AB4ED2"/>
    <w:rsid w:val="00AB7915"/>
    <w:rsid w:val="00AB7BA2"/>
    <w:rsid w:val="00AC28FA"/>
    <w:rsid w:val="00AC3EBA"/>
    <w:rsid w:val="00AC405F"/>
    <w:rsid w:val="00AC792E"/>
    <w:rsid w:val="00AC7E89"/>
    <w:rsid w:val="00AD0D5E"/>
    <w:rsid w:val="00AD3F5B"/>
    <w:rsid w:val="00AD3F61"/>
    <w:rsid w:val="00AD4F52"/>
    <w:rsid w:val="00AD5B06"/>
    <w:rsid w:val="00AE19BF"/>
    <w:rsid w:val="00AE2B77"/>
    <w:rsid w:val="00AE53E1"/>
    <w:rsid w:val="00AE59E2"/>
    <w:rsid w:val="00AF01F3"/>
    <w:rsid w:val="00AF0856"/>
    <w:rsid w:val="00AF3EF9"/>
    <w:rsid w:val="00AF6372"/>
    <w:rsid w:val="00B01332"/>
    <w:rsid w:val="00B01FB5"/>
    <w:rsid w:val="00B0237C"/>
    <w:rsid w:val="00B03EE3"/>
    <w:rsid w:val="00B0499A"/>
    <w:rsid w:val="00B1105B"/>
    <w:rsid w:val="00B1220C"/>
    <w:rsid w:val="00B12D3B"/>
    <w:rsid w:val="00B14AED"/>
    <w:rsid w:val="00B15E79"/>
    <w:rsid w:val="00B16210"/>
    <w:rsid w:val="00B21FC5"/>
    <w:rsid w:val="00B2393E"/>
    <w:rsid w:val="00B242FB"/>
    <w:rsid w:val="00B245EC"/>
    <w:rsid w:val="00B34DD5"/>
    <w:rsid w:val="00B36A51"/>
    <w:rsid w:val="00B4071A"/>
    <w:rsid w:val="00B40B32"/>
    <w:rsid w:val="00B40C00"/>
    <w:rsid w:val="00B432F2"/>
    <w:rsid w:val="00B4392F"/>
    <w:rsid w:val="00B43DF4"/>
    <w:rsid w:val="00B44D5E"/>
    <w:rsid w:val="00B46B89"/>
    <w:rsid w:val="00B47D0F"/>
    <w:rsid w:val="00B50926"/>
    <w:rsid w:val="00B50BC5"/>
    <w:rsid w:val="00B51F22"/>
    <w:rsid w:val="00B5226E"/>
    <w:rsid w:val="00B5319C"/>
    <w:rsid w:val="00B53829"/>
    <w:rsid w:val="00B6238D"/>
    <w:rsid w:val="00B63FB4"/>
    <w:rsid w:val="00B65BEF"/>
    <w:rsid w:val="00B66E0B"/>
    <w:rsid w:val="00B74B1C"/>
    <w:rsid w:val="00B75812"/>
    <w:rsid w:val="00B77781"/>
    <w:rsid w:val="00B80645"/>
    <w:rsid w:val="00B83497"/>
    <w:rsid w:val="00B855BC"/>
    <w:rsid w:val="00B85A69"/>
    <w:rsid w:val="00B90B4E"/>
    <w:rsid w:val="00B913C5"/>
    <w:rsid w:val="00B916C3"/>
    <w:rsid w:val="00B92704"/>
    <w:rsid w:val="00B9275B"/>
    <w:rsid w:val="00B9415B"/>
    <w:rsid w:val="00B94E5C"/>
    <w:rsid w:val="00B95567"/>
    <w:rsid w:val="00BA01DF"/>
    <w:rsid w:val="00BA1B31"/>
    <w:rsid w:val="00BA1C31"/>
    <w:rsid w:val="00BA2B9F"/>
    <w:rsid w:val="00BA2F69"/>
    <w:rsid w:val="00BA3D96"/>
    <w:rsid w:val="00BA3EC9"/>
    <w:rsid w:val="00BA4FE0"/>
    <w:rsid w:val="00BA51F2"/>
    <w:rsid w:val="00BA5773"/>
    <w:rsid w:val="00BA5E75"/>
    <w:rsid w:val="00BA6D4C"/>
    <w:rsid w:val="00BA7462"/>
    <w:rsid w:val="00BA74F0"/>
    <w:rsid w:val="00BB2C07"/>
    <w:rsid w:val="00BB358D"/>
    <w:rsid w:val="00BB3793"/>
    <w:rsid w:val="00BC0171"/>
    <w:rsid w:val="00BC10AD"/>
    <w:rsid w:val="00BC5D8D"/>
    <w:rsid w:val="00BC6169"/>
    <w:rsid w:val="00BC62C3"/>
    <w:rsid w:val="00BC641C"/>
    <w:rsid w:val="00BC6833"/>
    <w:rsid w:val="00BD0CD1"/>
    <w:rsid w:val="00BD58CA"/>
    <w:rsid w:val="00BD6D11"/>
    <w:rsid w:val="00BE0202"/>
    <w:rsid w:val="00BE19C8"/>
    <w:rsid w:val="00BE283E"/>
    <w:rsid w:val="00BE5243"/>
    <w:rsid w:val="00BF0D4D"/>
    <w:rsid w:val="00BF2029"/>
    <w:rsid w:val="00BF2CF1"/>
    <w:rsid w:val="00BF4051"/>
    <w:rsid w:val="00BF637A"/>
    <w:rsid w:val="00BF6AA5"/>
    <w:rsid w:val="00BF75B3"/>
    <w:rsid w:val="00BF7F96"/>
    <w:rsid w:val="00C01A12"/>
    <w:rsid w:val="00C01C79"/>
    <w:rsid w:val="00C0432C"/>
    <w:rsid w:val="00C05817"/>
    <w:rsid w:val="00C0646E"/>
    <w:rsid w:val="00C07EED"/>
    <w:rsid w:val="00C11851"/>
    <w:rsid w:val="00C15456"/>
    <w:rsid w:val="00C157C9"/>
    <w:rsid w:val="00C157F9"/>
    <w:rsid w:val="00C166D8"/>
    <w:rsid w:val="00C168A9"/>
    <w:rsid w:val="00C308EB"/>
    <w:rsid w:val="00C3122A"/>
    <w:rsid w:val="00C3142D"/>
    <w:rsid w:val="00C31906"/>
    <w:rsid w:val="00C36D53"/>
    <w:rsid w:val="00C3747B"/>
    <w:rsid w:val="00C41907"/>
    <w:rsid w:val="00C42D27"/>
    <w:rsid w:val="00C44390"/>
    <w:rsid w:val="00C44E4B"/>
    <w:rsid w:val="00C5401F"/>
    <w:rsid w:val="00C54DB8"/>
    <w:rsid w:val="00C556E4"/>
    <w:rsid w:val="00C6031C"/>
    <w:rsid w:val="00C60F66"/>
    <w:rsid w:val="00C615FC"/>
    <w:rsid w:val="00C619FE"/>
    <w:rsid w:val="00C61E6F"/>
    <w:rsid w:val="00C61F5A"/>
    <w:rsid w:val="00C633D3"/>
    <w:rsid w:val="00C63656"/>
    <w:rsid w:val="00C649F5"/>
    <w:rsid w:val="00C66300"/>
    <w:rsid w:val="00C70A43"/>
    <w:rsid w:val="00C7124A"/>
    <w:rsid w:val="00C713D1"/>
    <w:rsid w:val="00C723C0"/>
    <w:rsid w:val="00C724DA"/>
    <w:rsid w:val="00C72CAA"/>
    <w:rsid w:val="00C76191"/>
    <w:rsid w:val="00C76824"/>
    <w:rsid w:val="00C769A0"/>
    <w:rsid w:val="00C774AA"/>
    <w:rsid w:val="00C8041B"/>
    <w:rsid w:val="00C8095B"/>
    <w:rsid w:val="00C8152A"/>
    <w:rsid w:val="00C85A6B"/>
    <w:rsid w:val="00C874FA"/>
    <w:rsid w:val="00C9203B"/>
    <w:rsid w:val="00C92654"/>
    <w:rsid w:val="00C955C1"/>
    <w:rsid w:val="00C970CE"/>
    <w:rsid w:val="00CA3B0A"/>
    <w:rsid w:val="00CA3B41"/>
    <w:rsid w:val="00CA4369"/>
    <w:rsid w:val="00CA50DC"/>
    <w:rsid w:val="00CA66D2"/>
    <w:rsid w:val="00CB04E0"/>
    <w:rsid w:val="00CB4644"/>
    <w:rsid w:val="00CC5F28"/>
    <w:rsid w:val="00CC7364"/>
    <w:rsid w:val="00CC764E"/>
    <w:rsid w:val="00CD168D"/>
    <w:rsid w:val="00CD23FE"/>
    <w:rsid w:val="00CD49FD"/>
    <w:rsid w:val="00CD4ED1"/>
    <w:rsid w:val="00CD71DF"/>
    <w:rsid w:val="00CE38AB"/>
    <w:rsid w:val="00CF0C73"/>
    <w:rsid w:val="00CF21DC"/>
    <w:rsid w:val="00CF2A18"/>
    <w:rsid w:val="00CF3984"/>
    <w:rsid w:val="00CF3F6E"/>
    <w:rsid w:val="00CF4688"/>
    <w:rsid w:val="00CF506B"/>
    <w:rsid w:val="00CF5563"/>
    <w:rsid w:val="00CF7D67"/>
    <w:rsid w:val="00D0009F"/>
    <w:rsid w:val="00D016F1"/>
    <w:rsid w:val="00D041B4"/>
    <w:rsid w:val="00D05BA4"/>
    <w:rsid w:val="00D05C1A"/>
    <w:rsid w:val="00D07CD2"/>
    <w:rsid w:val="00D16CF9"/>
    <w:rsid w:val="00D21252"/>
    <w:rsid w:val="00D2145E"/>
    <w:rsid w:val="00D237B4"/>
    <w:rsid w:val="00D23A1A"/>
    <w:rsid w:val="00D24313"/>
    <w:rsid w:val="00D36D10"/>
    <w:rsid w:val="00D40246"/>
    <w:rsid w:val="00D40E8E"/>
    <w:rsid w:val="00D4383A"/>
    <w:rsid w:val="00D45709"/>
    <w:rsid w:val="00D45BCD"/>
    <w:rsid w:val="00D47D48"/>
    <w:rsid w:val="00D505DE"/>
    <w:rsid w:val="00D50B37"/>
    <w:rsid w:val="00D539A1"/>
    <w:rsid w:val="00D548C3"/>
    <w:rsid w:val="00D54EC5"/>
    <w:rsid w:val="00D57D48"/>
    <w:rsid w:val="00D63049"/>
    <w:rsid w:val="00D64F3B"/>
    <w:rsid w:val="00D663B6"/>
    <w:rsid w:val="00D67CBE"/>
    <w:rsid w:val="00D701AE"/>
    <w:rsid w:val="00D7109F"/>
    <w:rsid w:val="00D72477"/>
    <w:rsid w:val="00D734FA"/>
    <w:rsid w:val="00D735C2"/>
    <w:rsid w:val="00D73C71"/>
    <w:rsid w:val="00D73DC6"/>
    <w:rsid w:val="00D74712"/>
    <w:rsid w:val="00D750EE"/>
    <w:rsid w:val="00D76522"/>
    <w:rsid w:val="00D76C7C"/>
    <w:rsid w:val="00D80EA6"/>
    <w:rsid w:val="00D824B9"/>
    <w:rsid w:val="00D82978"/>
    <w:rsid w:val="00D836A1"/>
    <w:rsid w:val="00D85742"/>
    <w:rsid w:val="00D85AB8"/>
    <w:rsid w:val="00D912D8"/>
    <w:rsid w:val="00D93108"/>
    <w:rsid w:val="00D9651F"/>
    <w:rsid w:val="00D97E00"/>
    <w:rsid w:val="00DA365C"/>
    <w:rsid w:val="00DA3D4F"/>
    <w:rsid w:val="00DA41B8"/>
    <w:rsid w:val="00DA470A"/>
    <w:rsid w:val="00DA502A"/>
    <w:rsid w:val="00DA509D"/>
    <w:rsid w:val="00DA50FF"/>
    <w:rsid w:val="00DA7206"/>
    <w:rsid w:val="00DB10D2"/>
    <w:rsid w:val="00DB1318"/>
    <w:rsid w:val="00DB50B9"/>
    <w:rsid w:val="00DB7D57"/>
    <w:rsid w:val="00DC2335"/>
    <w:rsid w:val="00DC3E6E"/>
    <w:rsid w:val="00DC5E63"/>
    <w:rsid w:val="00DC61CA"/>
    <w:rsid w:val="00DC6345"/>
    <w:rsid w:val="00DD5B9A"/>
    <w:rsid w:val="00DD647B"/>
    <w:rsid w:val="00DE08FB"/>
    <w:rsid w:val="00DE0DA1"/>
    <w:rsid w:val="00DE5042"/>
    <w:rsid w:val="00DF067A"/>
    <w:rsid w:val="00DF342F"/>
    <w:rsid w:val="00DF4BB3"/>
    <w:rsid w:val="00DF5330"/>
    <w:rsid w:val="00DF6BC7"/>
    <w:rsid w:val="00DF75B8"/>
    <w:rsid w:val="00E00C8D"/>
    <w:rsid w:val="00E0472F"/>
    <w:rsid w:val="00E075E0"/>
    <w:rsid w:val="00E15269"/>
    <w:rsid w:val="00E158EB"/>
    <w:rsid w:val="00E15F03"/>
    <w:rsid w:val="00E1653A"/>
    <w:rsid w:val="00E21DEA"/>
    <w:rsid w:val="00E238B8"/>
    <w:rsid w:val="00E25701"/>
    <w:rsid w:val="00E26F76"/>
    <w:rsid w:val="00E27781"/>
    <w:rsid w:val="00E34741"/>
    <w:rsid w:val="00E36830"/>
    <w:rsid w:val="00E37541"/>
    <w:rsid w:val="00E40147"/>
    <w:rsid w:val="00E40AB5"/>
    <w:rsid w:val="00E412AA"/>
    <w:rsid w:val="00E41A32"/>
    <w:rsid w:val="00E4258D"/>
    <w:rsid w:val="00E4318F"/>
    <w:rsid w:val="00E434AB"/>
    <w:rsid w:val="00E45878"/>
    <w:rsid w:val="00E46EF4"/>
    <w:rsid w:val="00E47802"/>
    <w:rsid w:val="00E51214"/>
    <w:rsid w:val="00E51742"/>
    <w:rsid w:val="00E52588"/>
    <w:rsid w:val="00E538F6"/>
    <w:rsid w:val="00E56F28"/>
    <w:rsid w:val="00E60A31"/>
    <w:rsid w:val="00E60D40"/>
    <w:rsid w:val="00E60DAD"/>
    <w:rsid w:val="00E6313A"/>
    <w:rsid w:val="00E63BF8"/>
    <w:rsid w:val="00E644B0"/>
    <w:rsid w:val="00E65232"/>
    <w:rsid w:val="00E66767"/>
    <w:rsid w:val="00E7367C"/>
    <w:rsid w:val="00E752E2"/>
    <w:rsid w:val="00E752E5"/>
    <w:rsid w:val="00E7722C"/>
    <w:rsid w:val="00E80D8F"/>
    <w:rsid w:val="00E81405"/>
    <w:rsid w:val="00E82C6D"/>
    <w:rsid w:val="00E83A6E"/>
    <w:rsid w:val="00E908CE"/>
    <w:rsid w:val="00E91783"/>
    <w:rsid w:val="00E91960"/>
    <w:rsid w:val="00E9454B"/>
    <w:rsid w:val="00EA0170"/>
    <w:rsid w:val="00EA31B5"/>
    <w:rsid w:val="00EA4086"/>
    <w:rsid w:val="00EA4464"/>
    <w:rsid w:val="00EA4586"/>
    <w:rsid w:val="00EA5270"/>
    <w:rsid w:val="00EA6721"/>
    <w:rsid w:val="00EA77DA"/>
    <w:rsid w:val="00EB00A4"/>
    <w:rsid w:val="00EB09F3"/>
    <w:rsid w:val="00EB1CB3"/>
    <w:rsid w:val="00EB2A60"/>
    <w:rsid w:val="00EB323B"/>
    <w:rsid w:val="00EB4553"/>
    <w:rsid w:val="00EC0CB7"/>
    <w:rsid w:val="00EC5E1E"/>
    <w:rsid w:val="00EC6917"/>
    <w:rsid w:val="00ED09D4"/>
    <w:rsid w:val="00ED4F9A"/>
    <w:rsid w:val="00ED52EB"/>
    <w:rsid w:val="00EE14F5"/>
    <w:rsid w:val="00EE2037"/>
    <w:rsid w:val="00EE2399"/>
    <w:rsid w:val="00EE6B35"/>
    <w:rsid w:val="00EF20FF"/>
    <w:rsid w:val="00EF2BB4"/>
    <w:rsid w:val="00EF3D3A"/>
    <w:rsid w:val="00EF3E59"/>
    <w:rsid w:val="00EF4537"/>
    <w:rsid w:val="00EF6BC5"/>
    <w:rsid w:val="00F00524"/>
    <w:rsid w:val="00F02A82"/>
    <w:rsid w:val="00F03244"/>
    <w:rsid w:val="00F037F4"/>
    <w:rsid w:val="00F0472E"/>
    <w:rsid w:val="00F04AEF"/>
    <w:rsid w:val="00F07307"/>
    <w:rsid w:val="00F11DDC"/>
    <w:rsid w:val="00F1253C"/>
    <w:rsid w:val="00F12849"/>
    <w:rsid w:val="00F12A04"/>
    <w:rsid w:val="00F1670E"/>
    <w:rsid w:val="00F258D0"/>
    <w:rsid w:val="00F26DD2"/>
    <w:rsid w:val="00F27676"/>
    <w:rsid w:val="00F27DAF"/>
    <w:rsid w:val="00F31246"/>
    <w:rsid w:val="00F327F0"/>
    <w:rsid w:val="00F3377D"/>
    <w:rsid w:val="00F3560B"/>
    <w:rsid w:val="00F409F5"/>
    <w:rsid w:val="00F40DFA"/>
    <w:rsid w:val="00F422EC"/>
    <w:rsid w:val="00F429D8"/>
    <w:rsid w:val="00F43E16"/>
    <w:rsid w:val="00F4609B"/>
    <w:rsid w:val="00F503E9"/>
    <w:rsid w:val="00F50EB5"/>
    <w:rsid w:val="00F50F40"/>
    <w:rsid w:val="00F532D5"/>
    <w:rsid w:val="00F55CAF"/>
    <w:rsid w:val="00F560C6"/>
    <w:rsid w:val="00F60663"/>
    <w:rsid w:val="00F60CBE"/>
    <w:rsid w:val="00F62BBF"/>
    <w:rsid w:val="00F630A6"/>
    <w:rsid w:val="00F64126"/>
    <w:rsid w:val="00F669B4"/>
    <w:rsid w:val="00F66A4F"/>
    <w:rsid w:val="00F66D6A"/>
    <w:rsid w:val="00F677BD"/>
    <w:rsid w:val="00F728F7"/>
    <w:rsid w:val="00F74478"/>
    <w:rsid w:val="00F764E5"/>
    <w:rsid w:val="00F76695"/>
    <w:rsid w:val="00F82BD6"/>
    <w:rsid w:val="00F85572"/>
    <w:rsid w:val="00F906E4"/>
    <w:rsid w:val="00F969F7"/>
    <w:rsid w:val="00F96E84"/>
    <w:rsid w:val="00FA17CB"/>
    <w:rsid w:val="00FA21DB"/>
    <w:rsid w:val="00FA391C"/>
    <w:rsid w:val="00FA39E3"/>
    <w:rsid w:val="00FA3DEC"/>
    <w:rsid w:val="00FA3EBC"/>
    <w:rsid w:val="00FA439C"/>
    <w:rsid w:val="00FA7884"/>
    <w:rsid w:val="00FB041C"/>
    <w:rsid w:val="00FB1FCF"/>
    <w:rsid w:val="00FB216B"/>
    <w:rsid w:val="00FB3236"/>
    <w:rsid w:val="00FB4789"/>
    <w:rsid w:val="00FB5BF4"/>
    <w:rsid w:val="00FB7D64"/>
    <w:rsid w:val="00FC6736"/>
    <w:rsid w:val="00FD22C6"/>
    <w:rsid w:val="00FD27FB"/>
    <w:rsid w:val="00FD4911"/>
    <w:rsid w:val="00FD5567"/>
    <w:rsid w:val="00FD582C"/>
    <w:rsid w:val="00FD59B9"/>
    <w:rsid w:val="00FD6013"/>
    <w:rsid w:val="00FE1500"/>
    <w:rsid w:val="00FE57DB"/>
    <w:rsid w:val="00FE6659"/>
    <w:rsid w:val="00FF1FC1"/>
    <w:rsid w:val="00FF2227"/>
    <w:rsid w:val="00FF4636"/>
    <w:rsid w:val="00FF46A8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B7773"/>
  <w15:docId w15:val="{CE9596A5-BF6A-459E-AA20-F6F6C4AA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1653A"/>
    <w:pPr>
      <w:keepNext/>
      <w:keepLines/>
      <w:numPr>
        <w:numId w:val="1"/>
      </w:numPr>
      <w:spacing w:before="240" w:after="0"/>
      <w:outlineLvl w:val="0"/>
    </w:pPr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653A"/>
    <w:pPr>
      <w:keepNext/>
      <w:keepLines/>
      <w:numPr>
        <w:ilvl w:val="1"/>
        <w:numId w:val="1"/>
      </w:numPr>
      <w:spacing w:before="40" w:after="0"/>
      <w:ind w:left="576"/>
      <w:outlineLvl w:val="1"/>
    </w:pPr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DC61C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DC233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C233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C2335"/>
    <w:pPr>
      <w:keepNext/>
      <w:keepLines/>
      <w:numPr>
        <w:ilvl w:val="5"/>
        <w:numId w:val="1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C2335"/>
    <w:pPr>
      <w:keepNext/>
      <w:keepLines/>
      <w:numPr>
        <w:ilvl w:val="6"/>
        <w:numId w:val="1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C2335"/>
    <w:pPr>
      <w:keepNext/>
      <w:keepLines/>
      <w:numPr>
        <w:ilvl w:val="7"/>
        <w:numId w:val="1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C2335"/>
    <w:pPr>
      <w:keepNext/>
      <w:keepLines/>
      <w:numPr>
        <w:ilvl w:val="8"/>
        <w:numId w:val="1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03E9"/>
  </w:style>
  <w:style w:type="paragraph" w:styleId="Stopka">
    <w:name w:val="footer"/>
    <w:basedOn w:val="Normalny"/>
    <w:link w:val="StopkaZnak"/>
    <w:uiPriority w:val="99"/>
    <w:unhideWhenUsed/>
    <w:rsid w:val="00F50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03E9"/>
  </w:style>
  <w:style w:type="character" w:customStyle="1" w:styleId="Nagwek1Znak">
    <w:name w:val="Nagłówek 1 Znak"/>
    <w:basedOn w:val="Domylnaczcionkaakapitu"/>
    <w:link w:val="Nagwek1"/>
    <w:uiPriority w:val="9"/>
    <w:rsid w:val="00E1653A"/>
    <w:rPr>
      <w:rFonts w:ascii="Cambria" w:eastAsiaTheme="majorEastAsia" w:hAnsi="Cambria" w:cstheme="majorBidi"/>
      <w:b/>
      <w:color w:val="000000" w:themeColor="text1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503E9"/>
    <w:pPr>
      <w:outlineLvl w:val="9"/>
    </w:pPr>
    <w:rPr>
      <w:lang w:eastAsia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C2335"/>
    <w:pPr>
      <w:tabs>
        <w:tab w:val="left" w:pos="851"/>
        <w:tab w:val="right" w:leader="dot" w:pos="9062"/>
      </w:tabs>
      <w:spacing w:after="100"/>
      <w:ind w:left="284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F503E9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F503E9"/>
    <w:pPr>
      <w:spacing w:after="100"/>
      <w:ind w:left="440"/>
    </w:pPr>
    <w:rPr>
      <w:rFonts w:eastAsiaTheme="minorEastAsia" w:cs="Times New Roman"/>
      <w:lang w:eastAsia="en-GB"/>
    </w:rPr>
  </w:style>
  <w:style w:type="paragraph" w:styleId="Akapitzlist">
    <w:name w:val="List Paragraph"/>
    <w:basedOn w:val="Normalny"/>
    <w:uiPriority w:val="34"/>
    <w:qFormat/>
    <w:rsid w:val="00F503E9"/>
    <w:pPr>
      <w:ind w:left="720"/>
      <w:contextualSpacing/>
    </w:pPr>
  </w:style>
  <w:style w:type="paragraph" w:styleId="Bezodstpw">
    <w:name w:val="No Spacing"/>
    <w:uiPriority w:val="1"/>
    <w:qFormat/>
    <w:rsid w:val="005C065F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5C065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0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065F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066072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066072"/>
    <w:rPr>
      <w:i/>
      <w:iCs/>
      <w:color w:val="404040" w:themeColor="text1" w:themeTint="BF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660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066072"/>
    <w:rPr>
      <w:rFonts w:eastAsiaTheme="minorEastAsia"/>
      <w:color w:val="5A5A5A" w:themeColor="text1" w:themeTint="A5"/>
      <w:spacing w:val="15"/>
    </w:rPr>
  </w:style>
  <w:style w:type="paragraph" w:styleId="Tytu">
    <w:name w:val="Title"/>
    <w:basedOn w:val="Normalny"/>
    <w:next w:val="Normalny"/>
    <w:link w:val="TytuZnak"/>
    <w:uiPriority w:val="10"/>
    <w:qFormat/>
    <w:rsid w:val="000660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660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E1653A"/>
    <w:rPr>
      <w:rFonts w:ascii="Cambria" w:eastAsiaTheme="majorEastAsia" w:hAnsi="Cambria" w:cstheme="majorBidi"/>
      <w:b/>
      <w:color w:val="000000" w:themeColor="tex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DC61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5E6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5E6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5E62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DC23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C233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C233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C233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C23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C23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D93108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18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4">
    <w:name w:val="toc 4"/>
    <w:basedOn w:val="Normalny"/>
    <w:next w:val="Normalny"/>
    <w:autoRedefine/>
    <w:uiPriority w:val="39"/>
    <w:unhideWhenUsed/>
    <w:rsid w:val="00114902"/>
    <w:pPr>
      <w:spacing w:after="100"/>
      <w:ind w:left="660"/>
    </w:pPr>
    <w:rPr>
      <w:rFonts w:eastAsiaTheme="minorEastAsia"/>
      <w:lang w:eastAsia="en-GB"/>
    </w:rPr>
  </w:style>
  <w:style w:type="paragraph" w:styleId="Spistreci5">
    <w:name w:val="toc 5"/>
    <w:basedOn w:val="Normalny"/>
    <w:next w:val="Normalny"/>
    <w:autoRedefine/>
    <w:uiPriority w:val="39"/>
    <w:unhideWhenUsed/>
    <w:rsid w:val="00114902"/>
    <w:pPr>
      <w:spacing w:after="100"/>
      <w:ind w:left="880"/>
    </w:pPr>
    <w:rPr>
      <w:rFonts w:eastAsiaTheme="minorEastAsia"/>
      <w:lang w:eastAsia="en-GB"/>
    </w:rPr>
  </w:style>
  <w:style w:type="paragraph" w:styleId="Spistreci6">
    <w:name w:val="toc 6"/>
    <w:basedOn w:val="Normalny"/>
    <w:next w:val="Normalny"/>
    <w:autoRedefine/>
    <w:uiPriority w:val="39"/>
    <w:unhideWhenUsed/>
    <w:rsid w:val="00114902"/>
    <w:pPr>
      <w:spacing w:after="100"/>
      <w:ind w:left="1100"/>
    </w:pPr>
    <w:rPr>
      <w:rFonts w:eastAsiaTheme="minorEastAsia"/>
      <w:lang w:eastAsia="en-GB"/>
    </w:rPr>
  </w:style>
  <w:style w:type="paragraph" w:styleId="Spistreci7">
    <w:name w:val="toc 7"/>
    <w:basedOn w:val="Normalny"/>
    <w:next w:val="Normalny"/>
    <w:autoRedefine/>
    <w:uiPriority w:val="39"/>
    <w:unhideWhenUsed/>
    <w:rsid w:val="00114902"/>
    <w:pPr>
      <w:spacing w:after="100"/>
      <w:ind w:left="1320"/>
    </w:pPr>
    <w:rPr>
      <w:rFonts w:eastAsiaTheme="minorEastAsia"/>
      <w:lang w:eastAsia="en-GB"/>
    </w:rPr>
  </w:style>
  <w:style w:type="paragraph" w:styleId="Spistreci8">
    <w:name w:val="toc 8"/>
    <w:basedOn w:val="Normalny"/>
    <w:next w:val="Normalny"/>
    <w:autoRedefine/>
    <w:uiPriority w:val="39"/>
    <w:unhideWhenUsed/>
    <w:rsid w:val="00114902"/>
    <w:pPr>
      <w:spacing w:after="100"/>
      <w:ind w:left="1540"/>
    </w:pPr>
    <w:rPr>
      <w:rFonts w:eastAsiaTheme="minorEastAsia"/>
      <w:lang w:eastAsia="en-GB"/>
    </w:rPr>
  </w:style>
  <w:style w:type="paragraph" w:styleId="Spistreci9">
    <w:name w:val="toc 9"/>
    <w:basedOn w:val="Normalny"/>
    <w:next w:val="Normalny"/>
    <w:autoRedefine/>
    <w:uiPriority w:val="39"/>
    <w:unhideWhenUsed/>
    <w:rsid w:val="00114902"/>
    <w:pPr>
      <w:spacing w:after="100"/>
      <w:ind w:left="1760"/>
    </w:pPr>
    <w:rPr>
      <w:rFonts w:eastAsiaTheme="minorEastAsia"/>
      <w:lang w:eastAsia="en-GB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4902"/>
    <w:rPr>
      <w:color w:val="605E5C"/>
      <w:shd w:val="clear" w:color="auto" w:fill="E1DFDD"/>
    </w:rPr>
  </w:style>
  <w:style w:type="table" w:customStyle="1" w:styleId="TableGrid">
    <w:name w:val="TableGrid"/>
    <w:rsid w:val="00D47D48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819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796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796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796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2E4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2E4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2E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2E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2E4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normal">
    <w:name w:val="p_normal"/>
    <w:basedOn w:val="Normalny"/>
    <w:rsid w:val="00CF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E23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8057AF"/>
    <w:rPr>
      <w:color w:val="808080"/>
    </w:rPr>
  </w:style>
  <w:style w:type="table" w:styleId="Tabelalisty3akcent1">
    <w:name w:val="List Table 3 Accent 1"/>
    <w:basedOn w:val="Standardowy"/>
    <w:uiPriority w:val="48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elasiatki4akcent1">
    <w:name w:val="Grid Table 4 Accent 1"/>
    <w:basedOn w:val="Standardowy"/>
    <w:uiPriority w:val="49"/>
    <w:rsid w:val="00BC641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cskcde">
    <w:name w:val="cskcde"/>
    <w:basedOn w:val="Domylnaczcionkaakapitu"/>
    <w:rsid w:val="0038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53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4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89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B368-7B7A-4BD0-88F7-EA0A40BAB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9</TotalTime>
  <Pages>4</Pages>
  <Words>454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fo Marine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za2</dc:creator>
  <cp:keywords>, docId:23790FB8A81F460ED1B7E8A51266D398</cp:keywords>
  <dc:description/>
  <cp:lastModifiedBy>Office12</cp:lastModifiedBy>
  <cp:revision>28</cp:revision>
  <cp:lastPrinted>2019-08-20T08:09:00Z</cp:lastPrinted>
  <dcterms:created xsi:type="dcterms:W3CDTF">2025-10-27T08:04:00Z</dcterms:created>
  <dcterms:modified xsi:type="dcterms:W3CDTF">2026-05-22T09:58:00Z</dcterms:modified>
</cp:coreProperties>
</file>